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1C0F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F957F8D" w14:textId="0A96D7E4" w:rsidR="002258C5" w:rsidRPr="00703B29" w:rsidRDefault="00166620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8F15CE">
        <w:rPr>
          <w:rFonts w:cs="Arial"/>
          <w:sz w:val="20"/>
        </w:rPr>
        <w:t>*08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C3116E">
        <w:rPr>
          <w:rFonts w:cs="Arial"/>
          <w:sz w:val="20"/>
        </w:rPr>
        <w:t>1S</w:t>
      </w:r>
      <w:r w:rsidR="0036787E">
        <w:rPr>
          <w:rFonts w:cs="Arial"/>
          <w:sz w:val="20"/>
        </w:rPr>
        <w:t>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3C721A">
        <w:rPr>
          <w:rFonts w:cs="Arial"/>
          <w:sz w:val="20"/>
        </w:rPr>
        <w:t>2</w:t>
      </w:r>
      <w:r w:rsidR="00C3116E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3C721A">
        <w:rPr>
          <w:rFonts w:cs="Arial"/>
          <w:sz w:val="20"/>
        </w:rPr>
        <w:t>0</w:t>
      </w:r>
      <w:r w:rsidR="00C3116E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054B35BE" w14:textId="77777777" w:rsidR="00BD04A7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703B29">
        <w:rPr>
          <w:rFonts w:cs="Arial"/>
          <w:sz w:val="20"/>
        </w:rPr>
        <w:t>(</w:t>
      </w:r>
      <w:r w:rsidR="00F867C3">
        <w:rPr>
          <w:rFonts w:cs="Arial"/>
          <w:sz w:val="20"/>
        </w:rPr>
        <w:t>101.6</w:t>
      </w:r>
      <w:r w:rsidR="008F15CE">
        <w:rPr>
          <w:rFonts w:cs="Arial"/>
          <w:sz w:val="20"/>
        </w:rPr>
        <w:t>23-12</w:t>
      </w:r>
      <w:r>
        <w:rPr>
          <w:rFonts w:cs="Arial"/>
          <w:sz w:val="20"/>
        </w:rPr>
        <w:t>/12</w:t>
      </w:r>
      <w:r w:rsidR="008F15CE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</w:p>
    <w:p w14:paraId="3159749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4FDBACE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98451FD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44A225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B152041" w14:textId="77777777" w:rsidR="00BD04A7" w:rsidRPr="001C202F" w:rsidRDefault="0097335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483289F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BA086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E1D49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7A5E8B9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2DDAD5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D4FBBEC" w14:textId="77777777" w:rsidR="00872633" w:rsidRPr="00E44F7D" w:rsidRDefault="00872633" w:rsidP="00872633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6E913FE" w14:textId="77777777" w:rsidR="00872633" w:rsidRDefault="008726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B0DE23" w14:textId="77777777" w:rsidR="00872633" w:rsidRDefault="008726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46E4B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6018AC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CC03D6F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363B74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F93A3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726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DEDFE0D" w14:textId="6EEBBB1B" w:rsidR="00BD04A7" w:rsidRDefault="00B91F6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B91F6E">
        <w:rPr>
          <w:noProof/>
        </w:rPr>
        <w:lastRenderedPageBreak/>
        <w:drawing>
          <wp:anchor distT="0" distB="0" distL="114300" distR="114300" simplePos="0" relativeHeight="251697664" behindDoc="0" locked="0" layoutInCell="1" allowOverlap="1" wp14:anchorId="30C597F1" wp14:editId="1F63F1BC">
            <wp:simplePos x="0" y="0"/>
            <wp:positionH relativeFrom="column">
              <wp:posOffset>-3200</wp:posOffset>
            </wp:positionH>
            <wp:positionV relativeFrom="paragraph">
              <wp:posOffset>254</wp:posOffset>
            </wp:positionV>
            <wp:extent cx="6480000" cy="1238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7EA19" w14:textId="1970790A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1CB5D2" w14:textId="5625C79B" w:rsidR="00513405" w:rsidRDefault="00017DC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17DC4">
        <w:rPr>
          <w:noProof/>
        </w:rPr>
        <w:drawing>
          <wp:anchor distT="0" distB="0" distL="114300" distR="114300" simplePos="0" relativeHeight="251686400" behindDoc="0" locked="0" layoutInCell="1" allowOverlap="1" wp14:anchorId="51D07CD9" wp14:editId="74916BC4">
            <wp:simplePos x="0" y="0"/>
            <wp:positionH relativeFrom="margin">
              <wp:align>left</wp:align>
            </wp:positionH>
            <wp:positionV relativeFrom="paragraph">
              <wp:posOffset>6130</wp:posOffset>
            </wp:positionV>
            <wp:extent cx="5001260" cy="121983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315" cy="1221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781320" w14:textId="25F22943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82AAA9" w14:textId="748CC09E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D9EEC9" w14:textId="757ABB40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AA633E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AE33A3" w14:textId="7963B2B3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FE68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3CB679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30EE1D" w14:textId="7130A874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12BA42D" w14:textId="77777777" w:rsidR="00872633" w:rsidRDefault="008726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75802A" w14:textId="77777777" w:rsidR="00807D63" w:rsidRDefault="00807D6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24643CB" w14:textId="220993BD" w:rsidR="00E75C5A" w:rsidRPr="00E75C5A" w:rsidRDefault="00E75C5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75C5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CA37660" w14:textId="007DD463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07D6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600FA20" w14:textId="741F7E24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07D6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FF3AAE0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803C099" w14:textId="77777777" w:rsidR="00B11AEC" w:rsidRDefault="00B11AEC" w:rsidP="006479D6">
      <w:pPr>
        <w:pStyle w:val="Rubrik"/>
        <w:jc w:val="both"/>
        <w:rPr>
          <w:i/>
          <w:sz w:val="18"/>
          <w:szCs w:val="18"/>
        </w:rPr>
      </w:pPr>
    </w:p>
    <w:p w14:paraId="63006268" w14:textId="77777777" w:rsidR="00B11AEC" w:rsidRDefault="00B11AEC" w:rsidP="00B11AE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0CC0BCC" w14:textId="77777777" w:rsidR="00B11AEC" w:rsidRDefault="00B11AEC" w:rsidP="00B11AE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EED46AF" w14:textId="77777777" w:rsidR="00B11AEC" w:rsidRPr="00764C67" w:rsidRDefault="00B11AEC" w:rsidP="00B11AE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764C67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7FBD7C8A" w14:textId="77777777" w:rsidR="00B11AEC" w:rsidRPr="00764C67" w:rsidRDefault="00B11AEC" w:rsidP="00B11AE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235FB997" w14:textId="77777777" w:rsidR="00B11AEC" w:rsidRPr="00764C67" w:rsidRDefault="00B11AEC" w:rsidP="00B11AE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764C67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5F8849" w14:textId="77777777" w:rsidR="00B11AEC" w:rsidRPr="00764C67" w:rsidRDefault="00B11AEC" w:rsidP="00B11AEC">
      <w:pPr>
        <w:pStyle w:val="PIfotnoter"/>
        <w:ind w:left="0" w:firstLine="0"/>
        <w:rPr>
          <w:b w:val="0"/>
          <w:sz w:val="18"/>
          <w:vertAlign w:val="baseline"/>
        </w:rPr>
      </w:pPr>
      <w:r w:rsidRPr="00764C67">
        <w:rPr>
          <w:rFonts w:cs="Arial"/>
          <w:b w:val="0"/>
          <w:sz w:val="18"/>
          <w:vertAlign w:val="baseline"/>
        </w:rPr>
        <w:t>Primer mixes 11, 15 and 21 may have tendencies of unspecific amplifications.</w:t>
      </w:r>
    </w:p>
    <w:p w14:paraId="2DFC155D" w14:textId="77777777" w:rsidR="00B11AEC" w:rsidRPr="00764C67" w:rsidRDefault="00B11AEC" w:rsidP="00B11AEC">
      <w:pPr>
        <w:pStyle w:val="PIfotnoter"/>
        <w:ind w:left="0" w:firstLine="0"/>
        <w:rPr>
          <w:b w:val="0"/>
          <w:sz w:val="18"/>
          <w:vertAlign w:val="baseline"/>
        </w:rPr>
      </w:pPr>
      <w:r w:rsidRPr="00764C67">
        <w:rPr>
          <w:b w:val="0"/>
          <w:sz w:val="18"/>
          <w:vertAlign w:val="baseline"/>
        </w:rPr>
        <w:t>Primer mixes 16 and 2</w:t>
      </w:r>
      <w:r>
        <w:rPr>
          <w:b w:val="0"/>
          <w:sz w:val="18"/>
          <w:vertAlign w:val="baseline"/>
        </w:rPr>
        <w:t>2</w:t>
      </w:r>
      <w:r w:rsidRPr="00764C67">
        <w:rPr>
          <w:b w:val="0"/>
          <w:sz w:val="18"/>
          <w:vertAlign w:val="baseline"/>
        </w:rPr>
        <w:t xml:space="preserve"> may give rise to a lower yield of HLA-specific PCR product than the other HLA-C*08 primer mixes.</w:t>
      </w:r>
    </w:p>
    <w:p w14:paraId="3ACC5725" w14:textId="77777777" w:rsidR="00B11AEC" w:rsidRPr="00764C67" w:rsidRDefault="00B11AEC" w:rsidP="00B11AEC">
      <w:pPr>
        <w:pStyle w:val="PIfotnoter"/>
        <w:ind w:left="0" w:firstLine="0"/>
        <w:rPr>
          <w:b w:val="0"/>
          <w:sz w:val="18"/>
          <w:vertAlign w:val="baseline"/>
        </w:rPr>
      </w:pPr>
      <w:r w:rsidRPr="00764C67">
        <w:rPr>
          <w:rFonts w:cs="Arial"/>
          <w:b w:val="0"/>
          <w:sz w:val="18"/>
          <w:vertAlign w:val="baseline"/>
        </w:rPr>
        <w:t>Primer mixes 6 and 23</w:t>
      </w:r>
      <w:r w:rsidRPr="00764C67">
        <w:rPr>
          <w:rFonts w:cs="Arial"/>
          <w:b w:val="0"/>
          <w:color w:val="FF0000"/>
          <w:sz w:val="18"/>
          <w:vertAlign w:val="baseline"/>
        </w:rPr>
        <w:t xml:space="preserve"> </w:t>
      </w:r>
      <w:r w:rsidRPr="00764C67">
        <w:rPr>
          <w:rFonts w:cs="Arial"/>
          <w:b w:val="0"/>
          <w:sz w:val="18"/>
          <w:vertAlign w:val="baseline"/>
        </w:rPr>
        <w:t>have a tendency of giving rise to primer oligomer formation.</w:t>
      </w:r>
    </w:p>
    <w:p w14:paraId="4C37EF6C" w14:textId="77777777" w:rsidR="00B11AEC" w:rsidRPr="00764C67" w:rsidRDefault="00B11AEC" w:rsidP="00B11AEC">
      <w:pPr>
        <w:pStyle w:val="PIfotnoter"/>
        <w:ind w:left="0" w:firstLine="0"/>
        <w:rPr>
          <w:rStyle w:val="PItextChar"/>
          <w:b w:val="0"/>
          <w:sz w:val="18"/>
          <w:vertAlign w:val="baseline"/>
        </w:rPr>
      </w:pPr>
      <w:r w:rsidRPr="00764C67">
        <w:rPr>
          <w:rStyle w:val="PItextChar"/>
          <w:b w:val="0"/>
          <w:sz w:val="18"/>
          <w:vertAlign w:val="baseline"/>
        </w:rPr>
        <w:t xml:space="preserve">Primer mix 42 contains a negative control, which will amplify </w:t>
      </w:r>
      <w:r>
        <w:rPr>
          <w:rStyle w:val="PItextChar"/>
          <w:b w:val="0"/>
          <w:sz w:val="18"/>
          <w:vertAlign w:val="baseline"/>
        </w:rPr>
        <w:t>the</w:t>
      </w:r>
      <w:r w:rsidRPr="00764C67">
        <w:rPr>
          <w:rStyle w:val="PItextChar"/>
          <w:b w:val="0"/>
          <w:sz w:val="18"/>
          <w:vertAlign w:val="baseline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s </w:t>
      </w:r>
      <w:r>
        <w:rPr>
          <w:rStyle w:val="PItextChar"/>
          <w:b w:val="0"/>
          <w:sz w:val="18"/>
          <w:vertAlign w:val="baseline"/>
        </w:rPr>
        <w:t>is</w:t>
      </w:r>
      <w:r w:rsidRPr="00764C67">
        <w:rPr>
          <w:rStyle w:val="PItextChar"/>
          <w:b w:val="0"/>
          <w:sz w:val="18"/>
          <w:vertAlign w:val="baseline"/>
        </w:rPr>
        <w:t xml:space="preserve"> 200 base pairs.</w:t>
      </w:r>
    </w:p>
    <w:p w14:paraId="3E884869" w14:textId="11EEFA44" w:rsidR="00B11AEC" w:rsidRPr="0033413D" w:rsidRDefault="00B11AEC" w:rsidP="006479D6">
      <w:pPr>
        <w:pStyle w:val="Rubrik"/>
        <w:jc w:val="both"/>
        <w:rPr>
          <w:i/>
          <w:sz w:val="18"/>
          <w:szCs w:val="18"/>
        </w:rPr>
        <w:sectPr w:rsidR="00B11AEC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D4EB31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4C67D71" w14:textId="24370A64" w:rsidR="00861DEE" w:rsidRDefault="00EF2947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EF2947">
        <w:rPr>
          <w:noProof/>
        </w:rPr>
        <w:lastRenderedPageBreak/>
        <w:drawing>
          <wp:anchor distT="0" distB="0" distL="114300" distR="114300" simplePos="0" relativeHeight="251698688" behindDoc="0" locked="0" layoutInCell="1" allowOverlap="1" wp14:anchorId="391CF584" wp14:editId="1BF86FC8">
            <wp:simplePos x="0" y="0"/>
            <wp:positionH relativeFrom="page">
              <wp:posOffset>791845</wp:posOffset>
            </wp:positionH>
            <wp:positionV relativeFrom="page">
              <wp:posOffset>1174750</wp:posOffset>
            </wp:positionV>
            <wp:extent cx="9064800" cy="5295600"/>
            <wp:effectExtent l="0" t="0" r="3175" b="63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4800" cy="52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ADB17" w14:textId="077B333D" w:rsidR="00861DEE" w:rsidRDefault="00AB7A7C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AB7A7C">
        <w:rPr>
          <w:noProof/>
        </w:rPr>
        <w:lastRenderedPageBreak/>
        <w:drawing>
          <wp:anchor distT="0" distB="0" distL="114300" distR="114300" simplePos="0" relativeHeight="251707904" behindDoc="0" locked="0" layoutInCell="1" allowOverlap="1" wp14:anchorId="0D2818CD" wp14:editId="7E615C9C">
            <wp:simplePos x="0" y="0"/>
            <wp:positionH relativeFrom="page">
              <wp:posOffset>793750</wp:posOffset>
            </wp:positionH>
            <wp:positionV relativeFrom="page">
              <wp:posOffset>1225179</wp:posOffset>
            </wp:positionV>
            <wp:extent cx="9104400" cy="5054400"/>
            <wp:effectExtent l="0" t="0" r="1905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50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6CB97A" w14:textId="28CC52A2" w:rsidR="00861DEE" w:rsidRDefault="009C4785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9C4785">
        <w:rPr>
          <w:noProof/>
        </w:rPr>
        <w:lastRenderedPageBreak/>
        <w:drawing>
          <wp:anchor distT="0" distB="0" distL="114300" distR="114300" simplePos="0" relativeHeight="251700736" behindDoc="0" locked="0" layoutInCell="1" allowOverlap="1" wp14:anchorId="6F4873BD" wp14:editId="5454C8AC">
            <wp:simplePos x="904875" y="1343025"/>
            <wp:positionH relativeFrom="page">
              <wp:align>center</wp:align>
            </wp:positionH>
            <wp:positionV relativeFrom="page">
              <wp:posOffset>1296035</wp:posOffset>
            </wp:positionV>
            <wp:extent cx="9100800" cy="3862800"/>
            <wp:effectExtent l="0" t="0" r="5715" b="444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38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D09CF" w14:textId="153E128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958C392" w14:textId="2D537050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5087058" w14:textId="5FCAE48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5AD823C" w14:textId="77777777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C329B49" w14:textId="4C699120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C7C2832" w14:textId="53DEF258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B03F4DC" w14:textId="7056991B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53C9E9D" w14:textId="419DC5F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CC0D299" w14:textId="6C5C1C0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1EE6F81" w14:textId="2D3E4318" w:rsidR="00861DEE" w:rsidRDefault="00E81BA5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E81BA5">
        <w:rPr>
          <w:noProof/>
        </w:rPr>
        <w:lastRenderedPageBreak/>
        <w:drawing>
          <wp:anchor distT="0" distB="0" distL="114300" distR="114300" simplePos="0" relativeHeight="251701760" behindDoc="0" locked="0" layoutInCell="1" allowOverlap="1" wp14:anchorId="67D42A9B" wp14:editId="526C30F7">
            <wp:simplePos x="0" y="0"/>
            <wp:positionH relativeFrom="page">
              <wp:posOffset>790575</wp:posOffset>
            </wp:positionH>
            <wp:positionV relativeFrom="page">
              <wp:posOffset>1171575</wp:posOffset>
            </wp:positionV>
            <wp:extent cx="9103688" cy="5305425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3688" cy="530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482B4" w14:textId="020BC99E" w:rsidR="00861DEE" w:rsidRDefault="00FB6EAC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FB6EAC">
        <w:rPr>
          <w:noProof/>
        </w:rPr>
        <w:lastRenderedPageBreak/>
        <w:drawing>
          <wp:anchor distT="0" distB="0" distL="114300" distR="114300" simplePos="0" relativeHeight="251702784" behindDoc="0" locked="0" layoutInCell="1" allowOverlap="1" wp14:anchorId="6A9B77BA" wp14:editId="0858D461">
            <wp:simplePos x="904875" y="1343025"/>
            <wp:positionH relativeFrom="page">
              <wp:align>center</wp:align>
            </wp:positionH>
            <wp:positionV relativeFrom="page">
              <wp:posOffset>1260475</wp:posOffset>
            </wp:positionV>
            <wp:extent cx="9104400" cy="4932000"/>
            <wp:effectExtent l="0" t="0" r="1905" b="254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49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8FDA58" w14:textId="21E44F4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20021AA" w14:textId="4229261B" w:rsidR="00861DEE" w:rsidRDefault="005230F2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5230F2">
        <w:rPr>
          <w:noProof/>
        </w:rPr>
        <w:lastRenderedPageBreak/>
        <w:drawing>
          <wp:anchor distT="0" distB="0" distL="114300" distR="114300" simplePos="0" relativeHeight="251703808" behindDoc="0" locked="0" layoutInCell="1" allowOverlap="1" wp14:anchorId="08BB83C3" wp14:editId="58849D05">
            <wp:simplePos x="904875" y="1343025"/>
            <wp:positionH relativeFrom="page">
              <wp:align>center</wp:align>
            </wp:positionH>
            <wp:positionV relativeFrom="page">
              <wp:posOffset>1260475</wp:posOffset>
            </wp:positionV>
            <wp:extent cx="9104400" cy="4813200"/>
            <wp:effectExtent l="0" t="0" r="1905" b="698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4400" cy="48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4D76B" w14:textId="4819120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4D4FDE5" w14:textId="7A1CF6E1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4381AE3" w14:textId="67B22C11" w:rsidR="00861DEE" w:rsidRDefault="00647868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647868">
        <w:rPr>
          <w:noProof/>
        </w:rPr>
        <w:lastRenderedPageBreak/>
        <w:drawing>
          <wp:anchor distT="0" distB="0" distL="114300" distR="114300" simplePos="0" relativeHeight="251704832" behindDoc="0" locked="0" layoutInCell="1" allowOverlap="1" wp14:anchorId="4781B5A9" wp14:editId="764770A7">
            <wp:simplePos x="904875" y="1343025"/>
            <wp:positionH relativeFrom="page">
              <wp:align>center</wp:align>
            </wp:positionH>
            <wp:positionV relativeFrom="page">
              <wp:posOffset>1260475</wp:posOffset>
            </wp:positionV>
            <wp:extent cx="9100800" cy="4917600"/>
            <wp:effectExtent l="0" t="0" r="5715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9E0C0" w14:textId="26000895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A560602" w14:textId="276FE8EC" w:rsidR="00861DEE" w:rsidRDefault="00FC7AF4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FC7AF4">
        <w:rPr>
          <w:noProof/>
        </w:rPr>
        <w:lastRenderedPageBreak/>
        <w:drawing>
          <wp:anchor distT="0" distB="0" distL="114300" distR="114300" simplePos="0" relativeHeight="251705856" behindDoc="0" locked="0" layoutInCell="1" allowOverlap="1" wp14:anchorId="2879A3A7" wp14:editId="0A3393EA">
            <wp:simplePos x="904875" y="1343025"/>
            <wp:positionH relativeFrom="page">
              <wp:align>center</wp:align>
            </wp:positionH>
            <wp:positionV relativeFrom="page">
              <wp:posOffset>1260475</wp:posOffset>
            </wp:positionV>
            <wp:extent cx="9100800" cy="4824000"/>
            <wp:effectExtent l="0" t="0" r="5715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0" cy="48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5C9E1" w14:textId="27EEAE4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D593875" w14:textId="77777777" w:rsidR="0089547A" w:rsidRDefault="0089547A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CCCBEBC" w14:textId="2552EC70" w:rsidR="00E1417A" w:rsidRDefault="00DE06E6" w:rsidP="00E1417A">
      <w:pPr>
        <w:rPr>
          <w:rFonts w:ascii="Arial" w:hAnsi="Arial" w:cs="Arial"/>
          <w:b/>
          <w:sz w:val="18"/>
          <w:szCs w:val="18"/>
          <w:vertAlign w:val="superscript"/>
        </w:rPr>
      </w:pPr>
      <w:r w:rsidRPr="00DE06E6">
        <w:rPr>
          <w:noProof/>
        </w:rPr>
        <w:lastRenderedPageBreak/>
        <w:drawing>
          <wp:anchor distT="0" distB="0" distL="114300" distR="114300" simplePos="0" relativeHeight="251706880" behindDoc="0" locked="0" layoutInCell="1" allowOverlap="1" wp14:anchorId="3EB9F24B" wp14:editId="3A0AFC49">
            <wp:simplePos x="904875" y="1343025"/>
            <wp:positionH relativeFrom="page">
              <wp:align>center</wp:align>
            </wp:positionH>
            <wp:positionV relativeFrom="page">
              <wp:posOffset>1260475</wp:posOffset>
            </wp:positionV>
            <wp:extent cx="9097200" cy="2354400"/>
            <wp:effectExtent l="0" t="0" r="0" b="8255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7200" cy="23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BCDB10" w14:textId="3D450B3C" w:rsidR="00CE2D00" w:rsidRPr="0005501A" w:rsidRDefault="00482EBE" w:rsidP="00E1417A">
      <w:pPr>
        <w:rPr>
          <w:rFonts w:ascii="Arial" w:hAnsi="Arial" w:cs="Arial"/>
          <w:b/>
          <w:sz w:val="18"/>
          <w:szCs w:val="18"/>
          <w:vertAlign w:val="superscript"/>
        </w:rPr>
      </w:pPr>
      <w:r w:rsidRPr="00482EBE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CE2D00" w:rsidRPr="00482EBE">
        <w:rPr>
          <w:rFonts w:ascii="Arial" w:hAnsi="Arial" w:cs="Arial"/>
          <w:sz w:val="18"/>
          <w:szCs w:val="18"/>
        </w:rPr>
        <w:t xml:space="preserve">HLA-C*08 alleles in bold lettering are listed as confirmed alleles on the </w:t>
      </w:r>
      <w:r w:rsidR="00CE2D00" w:rsidRPr="00482EBE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3" w:history="1">
        <w:r w:rsidR="00CE2D00" w:rsidRPr="00482EBE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EB1551">
        <w:rPr>
          <w:rFonts w:ascii="Arial" w:hAnsi="Arial" w:cs="Arial"/>
          <w:sz w:val="18"/>
          <w:szCs w:val="18"/>
        </w:rPr>
        <w:t>, release 3.2</w:t>
      </w:r>
      <w:r w:rsidR="00043DCC">
        <w:rPr>
          <w:rFonts w:ascii="Arial" w:hAnsi="Arial" w:cs="Arial"/>
          <w:sz w:val="18"/>
          <w:szCs w:val="18"/>
        </w:rPr>
        <w:t>6</w:t>
      </w:r>
      <w:r w:rsidR="00EB1551">
        <w:rPr>
          <w:rFonts w:ascii="Arial" w:hAnsi="Arial" w:cs="Arial"/>
          <w:sz w:val="18"/>
          <w:szCs w:val="18"/>
        </w:rPr>
        <w:t xml:space="preserve">.0, </w:t>
      </w:r>
      <w:r w:rsidR="00043DCC">
        <w:rPr>
          <w:rFonts w:ascii="Arial" w:hAnsi="Arial" w:cs="Arial"/>
          <w:sz w:val="18"/>
          <w:szCs w:val="18"/>
        </w:rPr>
        <w:t>October 2016</w:t>
      </w:r>
      <w:r w:rsidR="00CE2D00" w:rsidRPr="00482EBE">
        <w:rPr>
          <w:rFonts w:ascii="Arial" w:hAnsi="Arial" w:cs="Arial"/>
          <w:sz w:val="18"/>
          <w:szCs w:val="18"/>
        </w:rPr>
        <w:t>.</w:t>
      </w:r>
    </w:p>
    <w:p w14:paraId="7B2CC1FC" w14:textId="77777777" w:rsidR="00482EBE" w:rsidRPr="009D1F41" w:rsidRDefault="00482EBE" w:rsidP="000550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426"/>
        </w:tabs>
        <w:ind w:right="-1"/>
        <w:rPr>
          <w:rFonts w:cs="Arial"/>
          <w:spacing w:val="-3"/>
          <w:sz w:val="18"/>
          <w:szCs w:val="18"/>
        </w:rPr>
      </w:pPr>
      <w:r w:rsidRPr="009D1F4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D1F4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D1F4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9D1F4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D1F41">
        <w:rPr>
          <w:rFonts w:cs="Arial"/>
          <w:spacing w:val="-3"/>
          <w:sz w:val="18"/>
          <w:szCs w:val="18"/>
        </w:rPr>
        <w:t>.</w:t>
      </w:r>
    </w:p>
    <w:p w14:paraId="7F1AE431" w14:textId="79453D68" w:rsidR="006D0854" w:rsidRDefault="00DF50EE" w:rsidP="0005501A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A72C4A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</w:t>
      </w:r>
      <w:r w:rsidR="00E26250">
        <w:rPr>
          <w:rFonts w:ascii="Arial" w:hAnsi="Arial"/>
          <w:sz w:val="18"/>
          <w:szCs w:val="18"/>
        </w:rPr>
        <w:t>C*08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65584989" w14:textId="77777777" w:rsidR="00A35FD7" w:rsidRDefault="00A35FD7" w:rsidP="0005501A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7C5AF5E1" w14:textId="77777777" w:rsidR="00A35FD7" w:rsidRDefault="00A35FD7" w:rsidP="0005501A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4167" w:type="dxa"/>
        <w:tblLayout w:type="fixed"/>
        <w:tblLook w:val="01A0" w:firstRow="1" w:lastRow="0" w:firstColumn="1" w:lastColumn="1" w:noHBand="0" w:noVBand="0"/>
      </w:tblPr>
      <w:tblGrid>
        <w:gridCol w:w="1366"/>
        <w:gridCol w:w="2080"/>
        <w:gridCol w:w="3634"/>
        <w:gridCol w:w="7087"/>
      </w:tblGrid>
      <w:tr w:rsidR="00A35FD7" w:rsidRPr="00A35FD7" w14:paraId="08C0FB0B" w14:textId="77777777" w:rsidTr="00B162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66" w:type="dxa"/>
          </w:tcPr>
          <w:p w14:paraId="691DF16D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115269369"/>
            <w:r w:rsidRPr="00A35FD7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080" w:type="dxa"/>
          </w:tcPr>
          <w:p w14:paraId="3CC3DFF4" w14:textId="0CC8CA7A" w:rsidR="00A35FD7" w:rsidRPr="00A35FD7" w:rsidRDefault="00A35FD7" w:rsidP="00DA54D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634" w:type="dxa"/>
          </w:tcPr>
          <w:p w14:paraId="039240FD" w14:textId="0E0C7361" w:rsidR="00A35FD7" w:rsidRPr="00A35FD7" w:rsidRDefault="00A35FD7" w:rsidP="00DA54D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C*08 alleles</w:t>
            </w:r>
          </w:p>
        </w:tc>
        <w:tc>
          <w:tcPr>
            <w:tcW w:w="7087" w:type="dxa"/>
          </w:tcPr>
          <w:p w14:paraId="1CD3E9E7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A35FD7" w:rsidRPr="00A35FD7" w14:paraId="0D527E75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43B5D9D9" w14:textId="6B67475D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2080" w:type="dxa"/>
          </w:tcPr>
          <w:p w14:paraId="32733F3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65 bp</w:t>
            </w:r>
          </w:p>
          <w:p w14:paraId="0A4CCB3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3F1DCE1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7577DD2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5AF52272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4F100413" w14:textId="57E4FA34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00 bp</w:t>
            </w:r>
          </w:p>
          <w:p w14:paraId="065F7576" w14:textId="1729D7CF" w:rsidR="00C3116E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093B2D19" w14:textId="77777777" w:rsidR="00C3116E" w:rsidRPr="00A35FD7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74EE0315" w14:textId="4B8C9AC2" w:rsidR="00B16236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70 bp</w:t>
            </w:r>
          </w:p>
          <w:p w14:paraId="2A736EC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310 bp</w:t>
            </w:r>
          </w:p>
        </w:tc>
        <w:tc>
          <w:tcPr>
            <w:tcW w:w="3634" w:type="dxa"/>
          </w:tcPr>
          <w:p w14:paraId="05FEEF0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02</w:t>
            </w:r>
          </w:p>
          <w:p w14:paraId="2023F55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1E89089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0A1B62D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006780B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17D3E22D" w14:textId="3E3DC2DE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14, 08:80, 08:103:01:01-08:103:01:02 </w:t>
            </w:r>
          </w:p>
          <w:p w14:paraId="62698D9F" w14:textId="066AF7D7" w:rsidR="00C3116E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50B295DF" w14:textId="77777777" w:rsidR="00C3116E" w:rsidRPr="00A35FD7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3B98EDAF" w14:textId="1ED42498" w:rsidR="00B16236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6</w:t>
            </w:r>
          </w:p>
          <w:p w14:paraId="145E792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23</w:t>
            </w:r>
          </w:p>
        </w:tc>
        <w:tc>
          <w:tcPr>
            <w:tcW w:w="7087" w:type="dxa"/>
          </w:tcPr>
          <w:p w14:paraId="075AACDB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4:347, 07:06:01:01-07:06:06, 07:18:01:01-07:19, 07:28, 07:71, 07:112, 07:173, 07:330:02, 07:517, 07:607, 07:613, 07:620-07:621, 07:687, 07:706, 07:721, 07:735, 07:739, 07:760, 07:776N, 07:781, 07:783, 07:803, 07:805, 07:815, 07:819Q, 07:827, 07:830, 07:841, 07:845, 07:847, 07:887, 07:919, 07:932, 07:952, 07:955, 07:959, 07:977, 07:979, 07:1005N, 07:1035-07:1036, 07:1044N, 17:47</w:t>
            </w:r>
          </w:p>
          <w:p w14:paraId="3CA5FF50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1:02:34, 01:21, 02:42, 02:107, 02:152, 04:140, 04:166:01, 04:166:03, 04:220, 05:98, 05:197, 06:02:72, 06:05, 07:01:74, 07:02:09, 07:125:02, 12:16:01, 12:147, 12:227, 12:279, 15:63, 15:113, 16:80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15:436, B*67:02:01:01-67:02:01:02</w:t>
            </w:r>
          </w:p>
          <w:p w14:paraId="47406AE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1:140, 06:161, 16:33</w:t>
            </w:r>
          </w:p>
        </w:tc>
      </w:tr>
      <w:tr w:rsidR="00A35FD7" w:rsidRPr="00A35FD7" w14:paraId="601CF870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9"/>
        </w:trPr>
        <w:tc>
          <w:tcPr>
            <w:tcW w:w="1366" w:type="dxa"/>
          </w:tcPr>
          <w:p w14:paraId="30CA141D" w14:textId="7429B41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  7</w:t>
            </w:r>
          </w:p>
        </w:tc>
        <w:tc>
          <w:tcPr>
            <w:tcW w:w="2080" w:type="dxa"/>
          </w:tcPr>
          <w:p w14:paraId="1FB02E93" w14:textId="4D265A95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00 bp</w:t>
            </w:r>
          </w:p>
          <w:p w14:paraId="762DCF22" w14:textId="2443D12E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50 bp</w:t>
            </w:r>
          </w:p>
          <w:p w14:paraId="58BC8808" w14:textId="77777777" w:rsidR="00B16236" w:rsidRPr="00A35FD7" w:rsidRDefault="00B16236" w:rsidP="00DA54D9">
            <w:pPr>
              <w:rPr>
                <w:rFonts w:cs="Arial"/>
                <w:sz w:val="18"/>
                <w:szCs w:val="18"/>
              </w:rPr>
            </w:pPr>
          </w:p>
          <w:p w14:paraId="5670436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634" w:type="dxa"/>
          </w:tcPr>
          <w:p w14:paraId="77120241" w14:textId="0E7F853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7, 08:47, 08:104, 08:188</w:t>
            </w:r>
          </w:p>
          <w:p w14:paraId="7D096166" w14:textId="536DEA88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41, 08:115, 08:138, 08:182</w:t>
            </w:r>
          </w:p>
          <w:p w14:paraId="3ACB4C88" w14:textId="77777777" w:rsidR="00B16236" w:rsidRPr="00A35FD7" w:rsidRDefault="00B16236" w:rsidP="00DA54D9">
            <w:pPr>
              <w:rPr>
                <w:rFonts w:cs="Arial"/>
                <w:sz w:val="18"/>
                <w:szCs w:val="18"/>
              </w:rPr>
            </w:pPr>
          </w:p>
          <w:p w14:paraId="6BEA7E1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87</w:t>
            </w:r>
          </w:p>
        </w:tc>
        <w:tc>
          <w:tcPr>
            <w:tcW w:w="7087" w:type="dxa"/>
          </w:tcPr>
          <w:p w14:paraId="1DF411E6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5:23, 05:62, 05:134, 05:143, 05:151, 07:01:48, 07:02:35, 07:1028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48:04:02</w:t>
            </w:r>
          </w:p>
          <w:p w14:paraId="375F5A6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3:02:20, 03:87:01, 03:267, 05:27, 05:39, 05:151, 05:184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15:01:03, B*44:03:62, B*52:01:41</w:t>
            </w:r>
          </w:p>
        </w:tc>
      </w:tr>
      <w:tr w:rsidR="00A35FD7" w:rsidRPr="00A35FD7" w14:paraId="6FB48917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323950F7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2080" w:type="dxa"/>
          </w:tcPr>
          <w:p w14:paraId="5BE3EB1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40 bp</w:t>
            </w:r>
          </w:p>
          <w:p w14:paraId="6DBA98C2" w14:textId="16808D60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375 bp </w:t>
            </w:r>
          </w:p>
          <w:p w14:paraId="2A833DB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505 bp</w:t>
            </w:r>
          </w:p>
        </w:tc>
        <w:tc>
          <w:tcPr>
            <w:tcW w:w="3634" w:type="dxa"/>
          </w:tcPr>
          <w:p w14:paraId="3D4ED62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88N</w:t>
            </w:r>
          </w:p>
          <w:p w14:paraId="342A5804" w14:textId="158B27BF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24, 08:75 </w:t>
            </w:r>
          </w:p>
          <w:p w14:paraId="577F5E5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10 </w:t>
            </w:r>
          </w:p>
        </w:tc>
        <w:tc>
          <w:tcPr>
            <w:tcW w:w="7087" w:type="dxa"/>
          </w:tcPr>
          <w:p w14:paraId="4C52A44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19759AAE" w14:textId="700D2081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Pr="00A35FD7">
              <w:rPr>
                <w:rFonts w:cs="Arial"/>
                <w:sz w:val="18"/>
                <w:szCs w:val="18"/>
              </w:rPr>
              <w:t>02:83, 05:224, 06:262, 06:327, 12:323, 12:336, 14:124, 16:90, 16:100, 16:180</w:t>
            </w:r>
          </w:p>
          <w:p w14:paraId="4FBBB8F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4:291, 05:79</w:t>
            </w:r>
          </w:p>
        </w:tc>
      </w:tr>
      <w:tr w:rsidR="00A35FD7" w:rsidRPr="00A35FD7" w14:paraId="08EA3794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7BFC269F" w14:textId="7EEED98D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2080" w:type="dxa"/>
          </w:tcPr>
          <w:p w14:paraId="136297ED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110 bp </w:t>
            </w:r>
          </w:p>
          <w:p w14:paraId="486B23C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634" w:type="dxa"/>
          </w:tcPr>
          <w:p w14:paraId="0C8CCC2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9</w:t>
            </w:r>
          </w:p>
          <w:p w14:paraId="10807F1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7</w:t>
            </w:r>
          </w:p>
        </w:tc>
        <w:tc>
          <w:tcPr>
            <w:tcW w:w="7087" w:type="dxa"/>
          </w:tcPr>
          <w:p w14:paraId="2C991C9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</w:tc>
      </w:tr>
      <w:tr w:rsidR="00A35FD7" w:rsidRPr="00A35FD7" w14:paraId="797A2590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  <w:noWrap/>
          </w:tcPr>
          <w:p w14:paraId="1C62EC21" w14:textId="2C1CF886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2080" w:type="dxa"/>
            <w:noWrap/>
          </w:tcPr>
          <w:p w14:paraId="769EF05F" w14:textId="4A41029E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85 bp</w:t>
            </w:r>
          </w:p>
          <w:p w14:paraId="65FE9430" w14:textId="271B85E0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25 bp</w:t>
            </w:r>
          </w:p>
          <w:p w14:paraId="65EB9E2A" w14:textId="77777777" w:rsidR="00C3116E" w:rsidRPr="00A35FD7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7287E48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55 bp</w:t>
            </w:r>
          </w:p>
          <w:p w14:paraId="625803B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634" w:type="dxa"/>
            <w:noWrap/>
          </w:tcPr>
          <w:p w14:paraId="30F5D93D" w14:textId="42A4E063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28</w:t>
            </w:r>
          </w:p>
          <w:p w14:paraId="5179651F" w14:textId="6C19DF83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9, 08:11, 08:59, 08:113, 08:152</w:t>
            </w:r>
          </w:p>
          <w:p w14:paraId="37A09907" w14:textId="77777777" w:rsidR="00C3116E" w:rsidRPr="00A35FD7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39292F4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86</w:t>
            </w:r>
          </w:p>
          <w:p w14:paraId="7C079F8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12:01:01-08:12:01:02 </w:t>
            </w:r>
          </w:p>
        </w:tc>
        <w:tc>
          <w:tcPr>
            <w:tcW w:w="7087" w:type="dxa"/>
            <w:noWrap/>
          </w:tcPr>
          <w:p w14:paraId="4B806EC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1:159, 03:206, 03:212, 04:84, 06:288, 12:339, 16:155, 16:198</w:t>
            </w:r>
          </w:p>
          <w:p w14:paraId="092CD6FD" w14:textId="3B0E3A45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5:04:01-05:04:02, 05:103:01-05:103:02, 05:135, 05:188, 05:207, 05:215, 06:129, 07:68, 07:260:01-07:260:02, 07:302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15:337, B*15:627, B*18:83, B*58:76</w:t>
            </w:r>
          </w:p>
          <w:p w14:paraId="18406547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5:16, 05:85, 05:107, 05:241, 06:129, 07:364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14:32</w:t>
            </w:r>
          </w:p>
        </w:tc>
      </w:tr>
      <w:tr w:rsidR="00A35FD7" w:rsidRPr="00A35FD7" w14:paraId="6C3A881A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5425DFD5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2080" w:type="dxa"/>
          </w:tcPr>
          <w:p w14:paraId="4C08D9D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30 bp</w:t>
            </w:r>
          </w:p>
          <w:p w14:paraId="0A995FA1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160 bp </w:t>
            </w:r>
          </w:p>
          <w:p w14:paraId="34B40022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7875DBD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634" w:type="dxa"/>
          </w:tcPr>
          <w:p w14:paraId="47D59EE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90</w:t>
            </w:r>
          </w:p>
          <w:p w14:paraId="693EE221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18, 08:95 </w:t>
            </w:r>
          </w:p>
          <w:p w14:paraId="5D6CD100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329ADF57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8:01-08:08:02</w:t>
            </w:r>
          </w:p>
        </w:tc>
        <w:tc>
          <w:tcPr>
            <w:tcW w:w="7087" w:type="dxa"/>
          </w:tcPr>
          <w:p w14:paraId="7A76ED7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7:988</w:t>
            </w:r>
          </w:p>
          <w:p w14:paraId="3F81A8E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1:218, 03:155, 03:282, 07:413, 07:422, 12:149, 16:170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08:249, B*35:252, B*35:339, B*39:114, B*40:346</w:t>
            </w:r>
          </w:p>
        </w:tc>
      </w:tr>
      <w:tr w:rsidR="00B16236" w:rsidRPr="00A35FD7" w14:paraId="64ECF5CC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18FFFE11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2080" w:type="dxa"/>
          </w:tcPr>
          <w:p w14:paraId="2FC28AE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375 bp </w:t>
            </w:r>
          </w:p>
          <w:p w14:paraId="5557604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430 bp</w:t>
            </w:r>
          </w:p>
        </w:tc>
        <w:tc>
          <w:tcPr>
            <w:tcW w:w="3634" w:type="dxa"/>
          </w:tcPr>
          <w:p w14:paraId="20E73E0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5, 08:21, 08:25, 08:137</w:t>
            </w:r>
          </w:p>
          <w:p w14:paraId="624480D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28, 08:137, 08:168 </w:t>
            </w:r>
          </w:p>
        </w:tc>
        <w:tc>
          <w:tcPr>
            <w:tcW w:w="7087" w:type="dxa"/>
          </w:tcPr>
          <w:p w14:paraId="7910A00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5:42</w:t>
            </w:r>
            <w:r w:rsidRPr="00A35FD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A35FD7">
              <w:rPr>
                <w:rFonts w:cs="Arial"/>
                <w:sz w:val="18"/>
                <w:szCs w:val="18"/>
              </w:rPr>
              <w:t>, 05:46:01:01</w:t>
            </w:r>
            <w:r w:rsidRPr="00A35FD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A35FD7">
              <w:rPr>
                <w:rFonts w:cs="Arial"/>
                <w:sz w:val="18"/>
                <w:szCs w:val="18"/>
              </w:rPr>
              <w:t>-05:46:01:02</w:t>
            </w:r>
            <w:r w:rsidRPr="00A35FD7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  <w:p w14:paraId="0DD9505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5:25, 05:42</w:t>
            </w:r>
          </w:p>
        </w:tc>
      </w:tr>
      <w:tr w:rsidR="00B16236" w:rsidRPr="00A35FD7" w14:paraId="581668F0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719E702B" w14:textId="01180C0E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2080" w:type="dxa"/>
          </w:tcPr>
          <w:p w14:paraId="6642126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80 bp </w:t>
            </w:r>
          </w:p>
          <w:p w14:paraId="0FC8480B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200 bp </w:t>
            </w:r>
          </w:p>
        </w:tc>
        <w:tc>
          <w:tcPr>
            <w:tcW w:w="3634" w:type="dxa"/>
          </w:tcPr>
          <w:p w14:paraId="0BAB9CD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31, 08:185</w:t>
            </w:r>
          </w:p>
          <w:p w14:paraId="51ACD32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26N, 08:92</w:t>
            </w:r>
          </w:p>
        </w:tc>
        <w:tc>
          <w:tcPr>
            <w:tcW w:w="7087" w:type="dxa"/>
          </w:tcPr>
          <w:p w14:paraId="6E2D39F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5:105</w:t>
            </w:r>
          </w:p>
        </w:tc>
      </w:tr>
      <w:tr w:rsidR="00B16236" w:rsidRPr="00A35FD7" w14:paraId="22AB355B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6EC4AAB5" w14:textId="2907F6B0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2080" w:type="dxa"/>
          </w:tcPr>
          <w:p w14:paraId="6B4D7CB7" w14:textId="0EFA06F0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110 bp </w:t>
            </w:r>
          </w:p>
          <w:p w14:paraId="16B6605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634" w:type="dxa"/>
          </w:tcPr>
          <w:p w14:paraId="2EEE510D" w14:textId="081E56F1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27, 08:29-08:31</w:t>
            </w:r>
          </w:p>
          <w:p w14:paraId="07A833C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32 </w:t>
            </w:r>
          </w:p>
        </w:tc>
        <w:tc>
          <w:tcPr>
            <w:tcW w:w="7087" w:type="dxa"/>
          </w:tcPr>
          <w:p w14:paraId="5AD7C4F1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5:08, 05:89, 05:106:01-05:106:02, 06:129, 07:447</w:t>
            </w:r>
          </w:p>
        </w:tc>
      </w:tr>
      <w:tr w:rsidR="00B16236" w:rsidRPr="00A35FD7" w14:paraId="24B2F887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70E50A19" w14:textId="347B58BC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2080" w:type="dxa"/>
          </w:tcPr>
          <w:p w14:paraId="725B23CD" w14:textId="694F87A2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80 bp </w:t>
            </w:r>
          </w:p>
          <w:p w14:paraId="2D7976B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155 bp </w:t>
            </w:r>
          </w:p>
        </w:tc>
        <w:tc>
          <w:tcPr>
            <w:tcW w:w="3634" w:type="dxa"/>
          </w:tcPr>
          <w:p w14:paraId="213A2DAA" w14:textId="4FF68FC0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41, 08:115, 08:138, 08:182</w:t>
            </w:r>
          </w:p>
          <w:p w14:paraId="12E27AD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33:01, 08:33:05 </w:t>
            </w:r>
          </w:p>
        </w:tc>
        <w:tc>
          <w:tcPr>
            <w:tcW w:w="7087" w:type="dxa"/>
          </w:tcPr>
          <w:p w14:paraId="44561F3F" w14:textId="04A28185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3:314, 05:27, 05:39, 05:151, 05:184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15:337, B*15:627, B*44:148, B*51:355</w:t>
            </w:r>
          </w:p>
          <w:p w14:paraId="22515191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A35FD7">
              <w:rPr>
                <w:rFonts w:cs="Arial"/>
                <w:sz w:val="18"/>
                <w:szCs w:val="18"/>
              </w:rPr>
              <w:t>05:18:02-05:18:03, 05:103:01, 05:107, 05:115, 05:134, 05:151, 07:04:01:01-07:04:10, 07:04:12-07:04:19, 07:04:21-07:04:28, 07:11-07:12, 07:63, 07:68, 07:101, 07:139, 07:142, 07:181, 07:199:01-07:199:02, 07:260:01-07:260:02, 07:272, 07:302, 07:323-07:324, 07:328-07:329N, 07:336, 07:338, 07:354-07:355, 07:357-07:358, 07:361, 07:364-07:365, 07:378, 07:394-07:395, 07:403, 07:406, 07:420, 07:426, 07:428, 07:459, 07:466-07:467, 07:480, 07:487, 07:501, 07:523, 07:534-07:535, 07:552, 07:562-07:563, 07:569, 07:585-07:586, 07:600:01N-07:600:02N, 07:622, 07:626, 07:651, 07:655-07:656, 07:664, 07:672N, 07:674, 07:693, 07:698, 07:742, 07:751N, 07:780, 07:797N, 07:831, 07:838-07:839N, 07:852, 07:858, 07:868, 07:876, 07:881N, 07:895-07:897, 07:901, 07:917, 07:926, 07:941, 07:948, 07:951, 07:974Q, 07:1010, 07:1012, 07:1033,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 xml:space="preserve"> B*14:32, B*18:83, B*44:148, B*51:355, B*58:76</w:t>
            </w:r>
          </w:p>
        </w:tc>
      </w:tr>
      <w:tr w:rsidR="00B16236" w:rsidRPr="00A35FD7" w14:paraId="4B47740F" w14:textId="77777777" w:rsidTr="00B9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1"/>
        </w:trPr>
        <w:tc>
          <w:tcPr>
            <w:tcW w:w="1366" w:type="dxa"/>
          </w:tcPr>
          <w:p w14:paraId="00F50626" w14:textId="1999B47F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2080" w:type="dxa"/>
          </w:tcPr>
          <w:p w14:paraId="52F98EA2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90 bp</w:t>
            </w:r>
          </w:p>
          <w:p w14:paraId="69B1BBA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4959E97C" w14:textId="7E031E3F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40 bp</w:t>
            </w:r>
          </w:p>
          <w:p w14:paraId="6B41C4F8" w14:textId="65932ABD" w:rsidR="00B16236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05 bp</w:t>
            </w:r>
          </w:p>
          <w:p w14:paraId="702E95C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634" w:type="dxa"/>
          </w:tcPr>
          <w:p w14:paraId="60A8D2BD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36N, 08:69</w:t>
            </w:r>
          </w:p>
          <w:p w14:paraId="0D6AD2A0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00047E7B" w14:textId="72FA0E4A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92, 08:95 </w:t>
            </w:r>
          </w:p>
          <w:p w14:paraId="1AC4C85D" w14:textId="58AC5058" w:rsidR="00B16236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70Q</w:t>
            </w:r>
          </w:p>
          <w:p w14:paraId="68D9172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74, 08:78 </w:t>
            </w:r>
          </w:p>
        </w:tc>
        <w:tc>
          <w:tcPr>
            <w:tcW w:w="7087" w:type="dxa"/>
          </w:tcPr>
          <w:p w14:paraId="6B5990B3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3:174, 03:365, 07:229, 07:387, 12:131, 14:39, 16:42, 16:56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07:243, B*08:98, B*35:202, B*40:451, B*56:57</w:t>
            </w:r>
          </w:p>
          <w:p w14:paraId="66110DF3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A35FD7">
              <w:rPr>
                <w:rFonts w:cs="Arial"/>
                <w:sz w:val="18"/>
                <w:szCs w:val="18"/>
              </w:rPr>
              <w:t xml:space="preserve">01:218, 03:155, 16:170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08:249, B*35:252, B*39:114</w:t>
            </w:r>
          </w:p>
          <w:p w14:paraId="375104E9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b/>
                <w:bCs/>
                <w:sz w:val="18"/>
                <w:szCs w:val="18"/>
              </w:rPr>
              <w:t>B*35:556Q</w:t>
            </w:r>
          </w:p>
          <w:p w14:paraId="3A362C1F" w14:textId="5304CA70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A35FD7">
              <w:rPr>
                <w:rFonts w:cs="Arial"/>
                <w:sz w:val="18"/>
                <w:szCs w:val="18"/>
              </w:rPr>
              <w:t xml:space="preserve">01:125, 03:236, 03:351, 04:106, </w:t>
            </w:r>
            <w:r w:rsidR="00C3116E" w:rsidRPr="00A35FD7">
              <w:rPr>
                <w:rFonts w:cs="Arial"/>
                <w:sz w:val="18"/>
                <w:szCs w:val="18"/>
              </w:rPr>
              <w:t xml:space="preserve">07:293, </w:t>
            </w:r>
            <w:r w:rsidRPr="00A35FD7">
              <w:rPr>
                <w:rFonts w:cs="Arial"/>
                <w:sz w:val="18"/>
                <w:szCs w:val="18"/>
              </w:rPr>
              <w:t xml:space="preserve">07:519, 14:96, 15:200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08:306, B*18:64, B*35:183, B*35:502, B*39:140, B*40:138, B*41:59</w:t>
            </w:r>
          </w:p>
        </w:tc>
      </w:tr>
      <w:tr w:rsidR="00B16236" w:rsidRPr="00A35FD7" w14:paraId="1E05CBAF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0F3C3247" w14:textId="38AE357E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2080" w:type="dxa"/>
          </w:tcPr>
          <w:p w14:paraId="13618492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105 bp </w:t>
            </w:r>
          </w:p>
          <w:p w14:paraId="1F27800D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3634" w:type="dxa"/>
          </w:tcPr>
          <w:p w14:paraId="3D0F72D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56, 08:89N</w:t>
            </w:r>
          </w:p>
          <w:p w14:paraId="14B69F4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37, 08:53, 08:74 </w:t>
            </w:r>
          </w:p>
        </w:tc>
        <w:tc>
          <w:tcPr>
            <w:tcW w:w="7087" w:type="dxa"/>
          </w:tcPr>
          <w:p w14:paraId="3D08CDC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15CABEC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2:14:01-02:14:02, 02:107, 02:164, 02:190, 04:42:01-04:42:02, 04:220, 04:239, 05:43, 06:02:72, 06:05, 07:01:74, 07:02:09, 07:125:02, 12:16:01, 12:147, 12:195:02, 12:217, 15:23:01-15:23:02, 15:63, 15:138, 15:158, 16:21, 16:80</w:t>
            </w:r>
          </w:p>
        </w:tc>
      </w:tr>
      <w:tr w:rsidR="00A35FD7" w:rsidRPr="00A35FD7" w14:paraId="6E06A242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11419F20" w14:textId="0E46F5F2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2080" w:type="dxa"/>
          </w:tcPr>
          <w:p w14:paraId="653DD048" w14:textId="25B352E9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15 bp</w:t>
            </w:r>
          </w:p>
          <w:p w14:paraId="0F6C3832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225 bp </w:t>
            </w:r>
          </w:p>
          <w:p w14:paraId="1B25778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210323C6" w14:textId="3AD4957F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65 bp</w:t>
            </w:r>
          </w:p>
          <w:p w14:paraId="087803CE" w14:textId="3BB187F4" w:rsidR="00B16236" w:rsidRDefault="00B16236" w:rsidP="00DA54D9">
            <w:pPr>
              <w:rPr>
                <w:rFonts w:cs="Arial"/>
                <w:sz w:val="18"/>
                <w:szCs w:val="18"/>
              </w:rPr>
            </w:pPr>
          </w:p>
          <w:p w14:paraId="24B95F3A" w14:textId="77777777" w:rsidR="008415D6" w:rsidRPr="00A35FD7" w:rsidRDefault="008415D6" w:rsidP="00DA54D9">
            <w:pPr>
              <w:rPr>
                <w:rFonts w:cs="Arial"/>
                <w:sz w:val="18"/>
                <w:szCs w:val="18"/>
              </w:rPr>
            </w:pPr>
          </w:p>
          <w:p w14:paraId="10801DF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290 bp  </w:t>
            </w:r>
          </w:p>
        </w:tc>
        <w:tc>
          <w:tcPr>
            <w:tcW w:w="3634" w:type="dxa"/>
          </w:tcPr>
          <w:p w14:paraId="005F69E0" w14:textId="5DCD3D3E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39, 08:165, 08:213</w:t>
            </w:r>
          </w:p>
          <w:p w14:paraId="676D78D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09, 08:11, 08:59, 08:113, 08:152 </w:t>
            </w:r>
          </w:p>
          <w:p w14:paraId="62772CA7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  <w:p w14:paraId="68264050" w14:textId="6B8070E2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62:01-08:62:02, 08:82, 08:144:01-08:144:02, 08:209</w:t>
            </w:r>
          </w:p>
          <w:p w14:paraId="39778FCE" w14:textId="77777777" w:rsidR="00B16236" w:rsidRPr="00A35FD7" w:rsidRDefault="00B16236" w:rsidP="00DA54D9">
            <w:pPr>
              <w:rPr>
                <w:rFonts w:cs="Arial"/>
                <w:sz w:val="18"/>
                <w:szCs w:val="18"/>
              </w:rPr>
            </w:pPr>
          </w:p>
          <w:p w14:paraId="1E7E2EA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34 </w:t>
            </w:r>
          </w:p>
        </w:tc>
        <w:tc>
          <w:tcPr>
            <w:tcW w:w="7087" w:type="dxa"/>
          </w:tcPr>
          <w:p w14:paraId="69D0A497" w14:textId="77777777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5:12, 05:151, 07:487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A*29:10:01-29:10:02, A*29:161, B*18:83, B*44:148, B*58:76</w:t>
            </w:r>
          </w:p>
          <w:p w14:paraId="04473297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5:04:01-05:04:02, 05:103:01-05:103:02, 05:135, 05:188, 05:207, 05:215, 06:129, 07:68, 07:260:01-07:260:02, 07:302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B*15:337, B*15:627, B*18:83, B*58:76</w:t>
            </w:r>
          </w:p>
          <w:p w14:paraId="3A6C766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3:251, 03:314, 05:05:01-05:05:02, 05:135, 05:147-05:148, 07:1012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A*02:425, A*02:519, A*29:10:01-29:10:02, A*29:161, A*68:69, B*14:32, B*15:337, B*15:627, B*18:83, B*44:148, B*51:355</w:t>
            </w:r>
          </w:p>
        </w:tc>
      </w:tr>
      <w:tr w:rsidR="00A35FD7" w:rsidRPr="00A35FD7" w14:paraId="72440793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69D8208C" w14:textId="27B8FCE0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2080" w:type="dxa"/>
          </w:tcPr>
          <w:p w14:paraId="09D29F52" w14:textId="6AA2EC4B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25 bp</w:t>
            </w:r>
          </w:p>
          <w:p w14:paraId="7036B16D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634" w:type="dxa"/>
          </w:tcPr>
          <w:p w14:paraId="5909CFE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9:01-08:19:02, 08:101, 08:143</w:t>
            </w:r>
          </w:p>
          <w:p w14:paraId="687A14D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55N</w:t>
            </w:r>
          </w:p>
        </w:tc>
        <w:tc>
          <w:tcPr>
            <w:tcW w:w="7087" w:type="dxa"/>
          </w:tcPr>
          <w:p w14:paraId="56A48E5F" w14:textId="074FEDFD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4:223:01, 05:64:01-05:64:02</w:t>
            </w:r>
          </w:p>
          <w:p w14:paraId="01F6C08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5:92N</w:t>
            </w:r>
          </w:p>
        </w:tc>
      </w:tr>
      <w:tr w:rsidR="00A35FD7" w:rsidRPr="00A35FD7" w14:paraId="0154786E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36E39621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2080" w:type="dxa"/>
          </w:tcPr>
          <w:p w14:paraId="540346FB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55 bp</w:t>
            </w:r>
          </w:p>
          <w:p w14:paraId="14A3507C" w14:textId="2069B63D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185 bp </w:t>
            </w:r>
          </w:p>
          <w:p w14:paraId="5853650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290 bp </w:t>
            </w:r>
          </w:p>
        </w:tc>
        <w:tc>
          <w:tcPr>
            <w:tcW w:w="3634" w:type="dxa"/>
          </w:tcPr>
          <w:p w14:paraId="51890FD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53 </w:t>
            </w:r>
          </w:p>
          <w:p w14:paraId="1230F81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01:07, 08:02:07, 08:33:02</w:t>
            </w:r>
          </w:p>
          <w:p w14:paraId="7BA9FCB7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34 </w:t>
            </w:r>
          </w:p>
        </w:tc>
        <w:tc>
          <w:tcPr>
            <w:tcW w:w="7087" w:type="dxa"/>
          </w:tcPr>
          <w:p w14:paraId="4350F66F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2:190</w:t>
            </w:r>
          </w:p>
          <w:p w14:paraId="140AE73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3:251, 03:314, 04:120, 05:01:69, 05:18:05, 05:148, 05:215, 07:953</w:t>
            </w:r>
          </w:p>
        </w:tc>
      </w:tr>
      <w:tr w:rsidR="00A35FD7" w:rsidRPr="00A35FD7" w14:paraId="10D82E67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209CD2D4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2080" w:type="dxa"/>
          </w:tcPr>
          <w:p w14:paraId="2689BEB2" w14:textId="7ACC03D2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85 bp</w:t>
            </w:r>
          </w:p>
          <w:p w14:paraId="0D657BC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634" w:type="dxa"/>
          </w:tcPr>
          <w:p w14:paraId="69C6E4E7" w14:textId="128105E6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28</w:t>
            </w:r>
          </w:p>
          <w:p w14:paraId="0E484FBB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38, 08:52N </w:t>
            </w:r>
          </w:p>
        </w:tc>
        <w:tc>
          <w:tcPr>
            <w:tcW w:w="7087" w:type="dxa"/>
          </w:tcPr>
          <w:p w14:paraId="07277C4C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1:159, 03:206, 03:212, 04:84, 06:288, 12:339, 16:155, 16:198</w:t>
            </w:r>
          </w:p>
        </w:tc>
      </w:tr>
      <w:tr w:rsidR="00A35FD7" w:rsidRPr="00A35FD7" w14:paraId="3C160F1E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5078E123" w14:textId="41B4827F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2080" w:type="dxa"/>
          </w:tcPr>
          <w:p w14:paraId="6AF469A5" w14:textId="0AADBCAA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65 bp</w:t>
            </w:r>
          </w:p>
          <w:p w14:paraId="413DEF3F" w14:textId="68AA93EE" w:rsidR="00B16236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70 bp</w:t>
            </w:r>
          </w:p>
          <w:p w14:paraId="3D4E78C3" w14:textId="77777777" w:rsidR="00C3116E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405 bp</w:t>
            </w:r>
          </w:p>
          <w:p w14:paraId="224AAB62" w14:textId="5CB59629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  </w:t>
            </w:r>
          </w:p>
          <w:p w14:paraId="259D912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470 bp</w:t>
            </w:r>
          </w:p>
        </w:tc>
        <w:tc>
          <w:tcPr>
            <w:tcW w:w="3634" w:type="dxa"/>
          </w:tcPr>
          <w:p w14:paraId="5D475EBF" w14:textId="57A25BEF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99</w:t>
            </w:r>
          </w:p>
          <w:p w14:paraId="0D2460FB" w14:textId="132E0CB7" w:rsidR="00B16236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10</w:t>
            </w:r>
          </w:p>
          <w:p w14:paraId="384ECA97" w14:textId="79D71BAD" w:rsid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28, 08:137, 08:168</w:t>
            </w:r>
          </w:p>
          <w:p w14:paraId="4C4DB8C1" w14:textId="77777777" w:rsidR="00C3116E" w:rsidRPr="00A35FD7" w:rsidRDefault="00C3116E" w:rsidP="00DA54D9">
            <w:pPr>
              <w:rPr>
                <w:rFonts w:cs="Arial"/>
                <w:sz w:val="18"/>
                <w:szCs w:val="18"/>
              </w:rPr>
            </w:pPr>
          </w:p>
          <w:p w14:paraId="41BEE071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20, 08:40</w:t>
            </w:r>
          </w:p>
        </w:tc>
        <w:tc>
          <w:tcPr>
            <w:tcW w:w="7087" w:type="dxa"/>
          </w:tcPr>
          <w:p w14:paraId="0A2DED2B" w14:textId="7FBB8320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2:153, 03:383, 03:483, 06:214, 14:149, 16:187</w:t>
            </w:r>
          </w:p>
          <w:p w14:paraId="6DCE01F5" w14:textId="77777777" w:rsidR="00B16236" w:rsidRDefault="00B16236" w:rsidP="00DA54D9">
            <w:pPr>
              <w:rPr>
                <w:rFonts w:cs="Arial"/>
                <w:sz w:val="18"/>
                <w:szCs w:val="18"/>
              </w:rPr>
            </w:pPr>
          </w:p>
          <w:p w14:paraId="1EF04538" w14:textId="7F36A111" w:rsidR="00A35FD7" w:rsidRPr="00A35FD7" w:rsidRDefault="00A35FD7" w:rsidP="00DA54D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4:223:01, 04:387, 05:25, 05:42, 06:02:52, 07:01:48, 07:02:35, 07:41, 07:1028, </w:t>
            </w:r>
            <w:r w:rsidRPr="00A35FD7">
              <w:rPr>
                <w:rFonts w:cs="Arial"/>
                <w:b/>
                <w:bCs/>
                <w:sz w:val="18"/>
                <w:szCs w:val="18"/>
              </w:rPr>
              <w:t>A*01:01:06, A*66:01:04</w:t>
            </w:r>
          </w:p>
          <w:p w14:paraId="029C2A7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1:200, 02:170, 03:171, 03:211:01, 04:144, 05:93, 06:73, 12:109, 15:221</w:t>
            </w:r>
          </w:p>
        </w:tc>
      </w:tr>
      <w:tr w:rsidR="00A35FD7" w:rsidRPr="00A35FD7" w14:paraId="2244AA8D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769DDEA7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2080" w:type="dxa"/>
          </w:tcPr>
          <w:p w14:paraId="2173930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05 bp</w:t>
            </w:r>
          </w:p>
          <w:p w14:paraId="69DC057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634" w:type="dxa"/>
          </w:tcPr>
          <w:p w14:paraId="36FF91C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27N</w:t>
            </w:r>
          </w:p>
          <w:p w14:paraId="05888BDD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41Q</w:t>
            </w:r>
          </w:p>
        </w:tc>
        <w:tc>
          <w:tcPr>
            <w:tcW w:w="7087" w:type="dxa"/>
          </w:tcPr>
          <w:p w14:paraId="626A4778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</w:tc>
      </w:tr>
      <w:tr w:rsidR="00A35FD7" w:rsidRPr="00A35FD7" w14:paraId="79C6584E" w14:textId="77777777" w:rsidTr="00B162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6" w:type="dxa"/>
          </w:tcPr>
          <w:p w14:paraId="3F4FA28A" w14:textId="77777777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2080" w:type="dxa"/>
          </w:tcPr>
          <w:p w14:paraId="6D1B4E4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05 bp</w:t>
            </w:r>
          </w:p>
          <w:p w14:paraId="4B966124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634" w:type="dxa"/>
          </w:tcPr>
          <w:p w14:paraId="65182801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29N</w:t>
            </w:r>
          </w:p>
          <w:p w14:paraId="6AC3A1D3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41Q</w:t>
            </w:r>
          </w:p>
        </w:tc>
        <w:tc>
          <w:tcPr>
            <w:tcW w:w="7087" w:type="dxa"/>
          </w:tcPr>
          <w:p w14:paraId="6E241855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</w:p>
        </w:tc>
      </w:tr>
      <w:tr w:rsidR="00A35FD7" w:rsidRPr="00A35FD7" w14:paraId="0BFEDF06" w14:textId="77777777" w:rsidTr="00B162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6" w:type="dxa"/>
          </w:tcPr>
          <w:p w14:paraId="28D0E3B8" w14:textId="478C9F0D" w:rsidR="00A35FD7" w:rsidRPr="00A35FD7" w:rsidRDefault="00A35FD7" w:rsidP="00DA54D9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35FD7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2080" w:type="dxa"/>
          </w:tcPr>
          <w:p w14:paraId="70BCD957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125 bp</w:t>
            </w:r>
          </w:p>
          <w:p w14:paraId="17EAD419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3634" w:type="dxa"/>
          </w:tcPr>
          <w:p w14:paraId="31D82A0A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 xml:space="preserve">*08:42 </w:t>
            </w:r>
          </w:p>
          <w:p w14:paraId="4CD180A6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8:107</w:t>
            </w:r>
          </w:p>
        </w:tc>
        <w:tc>
          <w:tcPr>
            <w:tcW w:w="7087" w:type="dxa"/>
          </w:tcPr>
          <w:p w14:paraId="1C4130EE" w14:textId="77777777" w:rsidR="00A35FD7" w:rsidRPr="00A35FD7" w:rsidRDefault="00A35FD7" w:rsidP="00DA54D9">
            <w:pPr>
              <w:rPr>
                <w:rFonts w:cs="Arial"/>
                <w:sz w:val="18"/>
                <w:szCs w:val="18"/>
              </w:rPr>
            </w:pPr>
            <w:r w:rsidRPr="00A35FD7">
              <w:rPr>
                <w:rFonts w:cs="Arial"/>
                <w:sz w:val="18"/>
                <w:szCs w:val="18"/>
              </w:rPr>
              <w:t>*04:229</w:t>
            </w:r>
          </w:p>
        </w:tc>
      </w:tr>
      <w:bookmarkEnd w:id="0"/>
    </w:tbl>
    <w:p w14:paraId="62E337C0" w14:textId="41DEA8FA" w:rsidR="00A35FD7" w:rsidRDefault="00A35FD7" w:rsidP="0005501A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1FCF50A9" w14:textId="4A4FF086" w:rsidR="001E006B" w:rsidRDefault="001E006B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77CB319F" w14:textId="77777777" w:rsidR="00C3116E" w:rsidRDefault="00C3116E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4583ED84" w14:textId="77777777" w:rsidR="00AB74F5" w:rsidRDefault="00AB74F5" w:rsidP="00A81FB6">
      <w:pPr>
        <w:ind w:left="426" w:right="-142" w:hanging="284"/>
        <w:jc w:val="both"/>
        <w:rPr>
          <w:rFonts w:ascii="Arial" w:hAnsi="Arial" w:cs="Arial"/>
          <w:sz w:val="18"/>
          <w:szCs w:val="18"/>
        </w:rPr>
      </w:pPr>
      <w:r w:rsidRPr="00A71CBC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Pr="00A71CBC">
        <w:rPr>
          <w:rFonts w:ascii="Arial" w:hAnsi="Arial" w:cs="Arial"/>
          <w:spacing w:val="-3"/>
          <w:sz w:val="18"/>
          <w:szCs w:val="18"/>
        </w:rPr>
        <w:t xml:space="preserve">The following HLA-C*08 alleles </w:t>
      </w:r>
      <w:r w:rsidRPr="00A71CB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13BBBEA" w14:textId="77777777" w:rsidR="00AB74F5" w:rsidRPr="00273444" w:rsidRDefault="00AB74F5" w:rsidP="00A81FB6">
      <w:pPr>
        <w:tabs>
          <w:tab w:val="left" w:pos="426"/>
        </w:tabs>
        <w:ind w:left="426" w:right="141" w:hanging="284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1701"/>
        <w:gridCol w:w="1276"/>
        <w:gridCol w:w="1701"/>
        <w:gridCol w:w="1417"/>
      </w:tblGrid>
      <w:tr w:rsidR="00DB7223" w:rsidRPr="00334A31" w14:paraId="511932BD" w14:textId="77777777" w:rsidTr="00A81FB6">
        <w:trPr>
          <w:trHeight w:val="314"/>
        </w:trPr>
        <w:tc>
          <w:tcPr>
            <w:tcW w:w="1701" w:type="dxa"/>
            <w:tcBorders>
              <w:bottom w:val="single" w:sz="2" w:space="0" w:color="A6A6A6"/>
            </w:tcBorders>
            <w:shd w:val="clear" w:color="auto" w:fill="auto"/>
          </w:tcPr>
          <w:p w14:paraId="1BA4ED7B" w14:textId="77777777" w:rsidR="00DB7223" w:rsidRPr="00334A31" w:rsidRDefault="00DB7223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bottom w:val="single" w:sz="2" w:space="0" w:color="A6A6A6"/>
              <w:right w:val="single" w:sz="2" w:space="0" w:color="A6A6A6"/>
            </w:tcBorders>
            <w:shd w:val="clear" w:color="auto" w:fill="auto"/>
          </w:tcPr>
          <w:p w14:paraId="213749B3" w14:textId="77777777" w:rsidR="00DB7223" w:rsidRPr="00334A31" w:rsidRDefault="00DB7223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Primer mix</w:t>
            </w:r>
          </w:p>
        </w:tc>
        <w:tc>
          <w:tcPr>
            <w:tcW w:w="1701" w:type="dxa"/>
            <w:tcBorders>
              <w:left w:val="single" w:sz="2" w:space="0" w:color="A6A6A6"/>
              <w:bottom w:val="single" w:sz="2" w:space="0" w:color="A6A6A6"/>
            </w:tcBorders>
            <w:shd w:val="clear" w:color="auto" w:fill="auto"/>
          </w:tcPr>
          <w:p w14:paraId="61130C7A" w14:textId="77777777" w:rsidR="00DB7223" w:rsidRPr="00334A31" w:rsidRDefault="00DB7223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bottom w:val="single" w:sz="2" w:space="0" w:color="A6A6A6"/>
            </w:tcBorders>
            <w:shd w:val="clear" w:color="auto" w:fill="auto"/>
          </w:tcPr>
          <w:p w14:paraId="32D283DB" w14:textId="77777777" w:rsidR="00DB7223" w:rsidRPr="00334A31" w:rsidRDefault="00DB7223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Primer mix</w:t>
            </w:r>
          </w:p>
        </w:tc>
      </w:tr>
      <w:tr w:rsidR="00FA03CE" w:rsidRPr="00334A31" w14:paraId="6A58B623" w14:textId="77777777" w:rsidTr="00A81FB6">
        <w:trPr>
          <w:trHeight w:val="227"/>
        </w:trPr>
        <w:tc>
          <w:tcPr>
            <w:tcW w:w="1701" w:type="dxa"/>
            <w:tcBorders>
              <w:top w:val="single" w:sz="2" w:space="0" w:color="A6A6A6"/>
            </w:tcBorders>
            <w:shd w:val="clear" w:color="auto" w:fill="E6E6E6"/>
          </w:tcPr>
          <w:p w14:paraId="4EBC4FC1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20, 08:99</w:t>
            </w:r>
          </w:p>
        </w:tc>
        <w:tc>
          <w:tcPr>
            <w:tcW w:w="1276" w:type="dxa"/>
            <w:tcBorders>
              <w:top w:val="single" w:sz="2" w:space="0" w:color="A6A6A6"/>
              <w:right w:val="single" w:sz="2" w:space="0" w:color="A6A6A6"/>
            </w:tcBorders>
            <w:shd w:val="clear" w:color="auto" w:fill="E6E6E6"/>
          </w:tcPr>
          <w:p w14:paraId="294C89D0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30</w:t>
            </w:r>
          </w:p>
        </w:tc>
        <w:tc>
          <w:tcPr>
            <w:tcW w:w="1701" w:type="dxa"/>
            <w:tcBorders>
              <w:top w:val="single" w:sz="2" w:space="0" w:color="A6A6A6"/>
              <w:left w:val="single" w:sz="2" w:space="0" w:color="A6A6A6"/>
            </w:tcBorders>
            <w:shd w:val="clear" w:color="auto" w:fill="E6E6E6"/>
          </w:tcPr>
          <w:p w14:paraId="784FBD36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36N, 08:78</w:t>
            </w:r>
          </w:p>
        </w:tc>
        <w:tc>
          <w:tcPr>
            <w:tcW w:w="1417" w:type="dxa"/>
            <w:tcBorders>
              <w:top w:val="single" w:sz="2" w:space="0" w:color="A6A6A6"/>
            </w:tcBorders>
            <w:shd w:val="clear" w:color="auto" w:fill="E6E6E6"/>
          </w:tcPr>
          <w:p w14:paraId="261AB9DA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23</w:t>
            </w:r>
          </w:p>
        </w:tc>
      </w:tr>
      <w:tr w:rsidR="00FA03CE" w:rsidRPr="00334A31" w14:paraId="00773435" w14:textId="77777777" w:rsidTr="00A81FB6">
        <w:trPr>
          <w:trHeight w:val="227"/>
        </w:trPr>
        <w:tc>
          <w:tcPr>
            <w:tcW w:w="1701" w:type="dxa"/>
            <w:shd w:val="clear" w:color="auto" w:fill="FFFFFF"/>
          </w:tcPr>
          <w:p w14:paraId="685043AA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24, 08:88N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6A40C0A0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9</w:t>
            </w:r>
          </w:p>
        </w:tc>
        <w:tc>
          <w:tcPr>
            <w:tcW w:w="1701" w:type="dxa"/>
            <w:tcBorders>
              <w:left w:val="single" w:sz="2" w:space="0" w:color="A6A6A6"/>
            </w:tcBorders>
            <w:shd w:val="clear" w:color="auto" w:fill="FFFFFF"/>
          </w:tcPr>
          <w:p w14:paraId="512A9B3B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69, 08:70Q</w:t>
            </w:r>
          </w:p>
        </w:tc>
        <w:tc>
          <w:tcPr>
            <w:tcW w:w="1417" w:type="dxa"/>
            <w:shd w:val="clear" w:color="auto" w:fill="FFFFFF"/>
          </w:tcPr>
          <w:p w14:paraId="6A920FDB" w14:textId="77777777" w:rsidR="00FA03CE" w:rsidRPr="00334A31" w:rsidRDefault="00FA03CE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23</w:t>
            </w:r>
          </w:p>
        </w:tc>
      </w:tr>
      <w:tr w:rsidR="00B2011C" w:rsidRPr="00334A31" w14:paraId="7E11BA22" w14:textId="77777777" w:rsidTr="00334A31">
        <w:trPr>
          <w:gridAfter w:val="2"/>
          <w:wAfter w:w="3118" w:type="dxa"/>
          <w:trHeight w:val="227"/>
        </w:trPr>
        <w:tc>
          <w:tcPr>
            <w:tcW w:w="1701" w:type="dxa"/>
            <w:shd w:val="clear" w:color="auto" w:fill="E6E6E6"/>
          </w:tcPr>
          <w:p w14:paraId="781A7B17" w14:textId="77777777" w:rsidR="00B2011C" w:rsidRPr="00334A31" w:rsidRDefault="00B2011C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30, 08:32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E6E6E6"/>
          </w:tcPr>
          <w:p w14:paraId="2AF11725" w14:textId="77777777" w:rsidR="00B2011C" w:rsidRPr="00334A31" w:rsidRDefault="00B2011C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19</w:t>
            </w:r>
          </w:p>
        </w:tc>
      </w:tr>
    </w:tbl>
    <w:p w14:paraId="091EA670" w14:textId="77777777" w:rsidR="00DB7223" w:rsidRDefault="00F5701C" w:rsidP="00A81FB6">
      <w:pPr>
        <w:tabs>
          <w:tab w:val="left" w:pos="426"/>
        </w:tabs>
        <w:ind w:left="426" w:right="141" w:hanging="284"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</w:p>
    <w:p w14:paraId="77E3C25E" w14:textId="3E0A6B9E" w:rsidR="00C83544" w:rsidRDefault="00C83544" w:rsidP="00A81FB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43" w:hanging="284"/>
        <w:jc w:val="left"/>
        <w:rPr>
          <w:rFonts w:cs="Arial"/>
          <w:spacing w:val="-3"/>
          <w:sz w:val="18"/>
          <w:szCs w:val="18"/>
          <w:lang w:val="en-GB"/>
        </w:rPr>
      </w:pPr>
      <w:r w:rsidRPr="006606C3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C83544">
        <w:rPr>
          <w:rFonts w:cs="Arial"/>
          <w:spacing w:val="-3"/>
          <w:sz w:val="18"/>
          <w:szCs w:val="18"/>
        </w:rPr>
        <w:t>T</w:t>
      </w:r>
      <w:r w:rsidR="00B51529">
        <w:rPr>
          <w:rFonts w:cs="Arial"/>
          <w:spacing w:val="-3"/>
          <w:sz w:val="18"/>
          <w:szCs w:val="18"/>
        </w:rPr>
        <w:t xml:space="preserve">he following alleles cannot be separated by this lot </w:t>
      </w:r>
      <w:r w:rsidRPr="00C83544">
        <w:rPr>
          <w:rFonts w:cs="Arial"/>
          <w:spacing w:val="-3"/>
          <w:sz w:val="18"/>
          <w:szCs w:val="18"/>
        </w:rPr>
        <w:t xml:space="preserve">of the HLA-C*08 kit. </w:t>
      </w:r>
      <w:r w:rsidRPr="00C83544">
        <w:rPr>
          <w:rFonts w:cs="Arial"/>
          <w:spacing w:val="-3"/>
          <w:sz w:val="18"/>
          <w:szCs w:val="18"/>
          <w:lang w:val="en-GB"/>
        </w:rPr>
        <w:t>These alleles can be distinguished by the HLA-C low resolution kit.</w:t>
      </w: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1701"/>
        <w:gridCol w:w="1276"/>
      </w:tblGrid>
      <w:tr w:rsidR="00B51529" w:rsidRPr="00334A31" w14:paraId="2EE8501F" w14:textId="77777777" w:rsidTr="00724582">
        <w:trPr>
          <w:trHeight w:val="314"/>
        </w:trPr>
        <w:tc>
          <w:tcPr>
            <w:tcW w:w="1701" w:type="dxa"/>
            <w:tcBorders>
              <w:bottom w:val="single" w:sz="2" w:space="0" w:color="A6A6A6"/>
            </w:tcBorders>
            <w:shd w:val="clear" w:color="auto" w:fill="auto"/>
          </w:tcPr>
          <w:p w14:paraId="6AF8CD08" w14:textId="77777777" w:rsidR="00B51529" w:rsidRPr="00334A31" w:rsidRDefault="00B51529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bottom w:val="single" w:sz="2" w:space="0" w:color="A6A6A6"/>
            </w:tcBorders>
            <w:shd w:val="clear" w:color="auto" w:fill="auto"/>
          </w:tcPr>
          <w:p w14:paraId="65DE8DD6" w14:textId="6E8093E6" w:rsidR="00B51529" w:rsidRPr="00334A31" w:rsidRDefault="00B51529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</w:p>
        </w:tc>
      </w:tr>
      <w:tr w:rsidR="00724582" w:rsidRPr="00334A31" w14:paraId="727DA8A2" w14:textId="77777777" w:rsidTr="008F37B7">
        <w:trPr>
          <w:trHeight w:val="227"/>
        </w:trPr>
        <w:tc>
          <w:tcPr>
            <w:tcW w:w="2977" w:type="dxa"/>
            <w:gridSpan w:val="2"/>
            <w:tcBorders>
              <w:top w:val="single" w:sz="2" w:space="0" w:color="A6A6A6"/>
            </w:tcBorders>
            <w:shd w:val="clear" w:color="auto" w:fill="E6E6E6"/>
          </w:tcPr>
          <w:p w14:paraId="0F2D1C19" w14:textId="1A391D7F" w:rsidR="00724582" w:rsidRPr="00334A31" w:rsidRDefault="00724582" w:rsidP="00A81FB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26" w:hanging="284"/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</w:t>
            </w:r>
            <w:r>
              <w:rPr>
                <w:spacing w:val="-3"/>
                <w:sz w:val="18"/>
                <w:lang w:eastAsia="sv-SE"/>
              </w:rPr>
              <w:t>08:160, 16:139</w:t>
            </w:r>
          </w:p>
        </w:tc>
      </w:tr>
    </w:tbl>
    <w:p w14:paraId="30CF749D" w14:textId="77777777" w:rsidR="00B51529" w:rsidRDefault="00B51529" w:rsidP="00A81FB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43" w:hanging="284"/>
        <w:jc w:val="left"/>
        <w:rPr>
          <w:rFonts w:cs="Arial"/>
          <w:spacing w:val="-3"/>
          <w:sz w:val="18"/>
          <w:szCs w:val="18"/>
          <w:lang w:val="en-GB"/>
        </w:rPr>
      </w:pPr>
    </w:p>
    <w:p w14:paraId="77A48C60" w14:textId="77777777" w:rsidR="00C83544" w:rsidRPr="00C83544" w:rsidRDefault="00C83544" w:rsidP="00A81FB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43" w:hanging="284"/>
        <w:jc w:val="left"/>
        <w:rPr>
          <w:rFonts w:cs="Arial"/>
          <w:spacing w:val="-3"/>
          <w:sz w:val="18"/>
          <w:szCs w:val="18"/>
          <w:lang w:val="en-GB"/>
        </w:rPr>
      </w:pPr>
    </w:p>
    <w:p w14:paraId="7EAA455E" w14:textId="77777777" w:rsidR="00C83544" w:rsidRPr="00C83544" w:rsidRDefault="00C83544" w:rsidP="00A81FB6">
      <w:pPr>
        <w:pStyle w:val="PIfotnot"/>
        <w:spacing w:after="0"/>
        <w:ind w:left="426" w:right="-427" w:hanging="284"/>
        <w:jc w:val="both"/>
        <w:rPr>
          <w:b w:val="0"/>
          <w:i w:val="0"/>
          <w:u w:val="single"/>
          <w:vertAlign w:val="baseline"/>
        </w:rPr>
      </w:pPr>
      <w:r w:rsidRPr="00C83544">
        <w:rPr>
          <w:b w:val="0"/>
          <w:i w:val="0"/>
          <w:u w:val="single"/>
          <w:vertAlign w:val="baseline"/>
        </w:rPr>
        <w:t>Abbreviations</w:t>
      </w:r>
    </w:p>
    <w:p w14:paraId="65342926" w14:textId="0B6FD14F" w:rsidR="00F5701C" w:rsidRPr="00EB449B" w:rsidRDefault="00B51529" w:rsidP="00A81FB6">
      <w:pPr>
        <w:pStyle w:val="Sidfot"/>
        <w:tabs>
          <w:tab w:val="clear" w:pos="4153"/>
          <w:tab w:val="clear" w:pos="8306"/>
        </w:tabs>
        <w:ind w:left="426" w:right="-312" w:hanging="284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w:</w:t>
      </w:r>
      <w:r w:rsidR="00F5701C" w:rsidRPr="006854B5">
        <w:rPr>
          <w:rFonts w:ascii="Arial" w:hAnsi="Arial"/>
          <w:sz w:val="18"/>
          <w:szCs w:val="18"/>
        </w:rPr>
        <w:t xml:space="preserve"> might be weakly amplified.</w:t>
      </w:r>
    </w:p>
    <w:p w14:paraId="1D1B7657" w14:textId="77777777" w:rsidR="00F5701C" w:rsidRPr="00F5701C" w:rsidRDefault="00F5701C" w:rsidP="005D387E">
      <w:pPr>
        <w:tabs>
          <w:tab w:val="left" w:pos="426"/>
        </w:tabs>
        <w:ind w:right="141"/>
        <w:jc w:val="both"/>
        <w:rPr>
          <w:rFonts w:ascii="Arial" w:hAnsi="Arial"/>
          <w:spacing w:val="-3"/>
          <w:lang w:val="en-GB"/>
        </w:rPr>
      </w:pPr>
    </w:p>
    <w:p w14:paraId="4197B1C9" w14:textId="77777777" w:rsidR="005D387E" w:rsidRPr="00482EBE" w:rsidRDefault="005D387E" w:rsidP="00482EBE">
      <w:pPr>
        <w:ind w:right="-143"/>
        <w:jc w:val="both"/>
        <w:rPr>
          <w:rFonts w:ascii="Arial" w:hAnsi="Arial"/>
          <w:spacing w:val="-3"/>
        </w:rPr>
      </w:pPr>
    </w:p>
    <w:sectPr w:rsidR="005D387E" w:rsidRPr="00482EBE" w:rsidSect="00B11AEC">
      <w:pgSz w:w="16840" w:h="11907" w:orient="landscape" w:code="9"/>
      <w:pgMar w:top="709" w:right="1701" w:bottom="1134" w:left="1418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FB58D" w14:textId="77777777" w:rsidR="007F6765" w:rsidRDefault="007F6765">
      <w:r>
        <w:separator/>
      </w:r>
    </w:p>
  </w:endnote>
  <w:endnote w:type="continuationSeparator" w:id="0">
    <w:p w14:paraId="323714C5" w14:textId="77777777" w:rsidR="007F6765" w:rsidRDefault="007F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99F12" w14:textId="77777777" w:rsidR="0036787E" w:rsidRDefault="0036787E" w:rsidP="0036787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B686722" w14:textId="77777777" w:rsidR="0036787E" w:rsidRPr="00834CB9" w:rsidRDefault="0036787E" w:rsidP="0036787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F4944EB" w14:textId="77777777" w:rsidR="0036787E" w:rsidRPr="00393C78" w:rsidRDefault="0036787E" w:rsidP="0036787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8E59C61" w14:textId="0FE4A39C" w:rsidR="0036787E" w:rsidRPr="00F75802" w:rsidRDefault="0036787E" w:rsidP="0036787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B11AEC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</w:t>
    </w:r>
    <w:r w:rsidR="00B11AEC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07608173" w14:textId="0F129E25" w:rsidR="00835452" w:rsidRPr="0036787E" w:rsidRDefault="00835452" w:rsidP="0036787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5FA8C" w14:textId="77777777" w:rsidR="007F6765" w:rsidRDefault="007F6765">
      <w:r>
        <w:separator/>
      </w:r>
    </w:p>
  </w:footnote>
  <w:footnote w:type="continuationSeparator" w:id="0">
    <w:p w14:paraId="6E3BA73F" w14:textId="77777777" w:rsidR="007F6765" w:rsidRDefault="007F67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0B43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F8F4EE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DD68F" w14:textId="097C4248" w:rsidR="003D0962" w:rsidRPr="003D0962" w:rsidRDefault="003D0962" w:rsidP="003D0962">
    <w:pPr>
      <w:pStyle w:val="Sidhuvud"/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3D0962" w14:paraId="06609932" w14:textId="77777777" w:rsidTr="00F80118">
      <w:trPr>
        <w:trHeight w:val="284"/>
      </w:trPr>
      <w:tc>
        <w:tcPr>
          <w:tcW w:w="3156" w:type="dxa"/>
          <w:vMerge w:val="restart"/>
          <w:vAlign w:val="center"/>
        </w:tcPr>
        <w:p w14:paraId="0A3D11DB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5B2E9785" wp14:editId="2577BCC8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3E2B33B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0B02D2E0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3D0962" w14:paraId="7996BD98" w14:textId="77777777" w:rsidTr="00F80118">
      <w:tc>
        <w:tcPr>
          <w:tcW w:w="3156" w:type="dxa"/>
          <w:vMerge/>
          <w:vAlign w:val="center"/>
        </w:tcPr>
        <w:p w14:paraId="42E1C105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69B6BCF2" w14:textId="0804D810" w:rsidR="003D0962" w:rsidRP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3D0962">
            <w:rPr>
              <w:rFonts w:ascii="Arial" w:hAnsi="Arial"/>
              <w:b/>
              <w:sz w:val="20"/>
              <w:szCs w:val="20"/>
            </w:rPr>
            <w:t>HLA-</w:t>
          </w:r>
          <w:r>
            <w:rPr>
              <w:rFonts w:ascii="Arial" w:hAnsi="Arial"/>
              <w:b/>
              <w:sz w:val="20"/>
              <w:szCs w:val="20"/>
            </w:rPr>
            <w:t>C*08</w:t>
          </w:r>
        </w:p>
      </w:tc>
      <w:tc>
        <w:tcPr>
          <w:tcW w:w="3266" w:type="dxa"/>
          <w:gridSpan w:val="2"/>
          <w:vAlign w:val="center"/>
        </w:tcPr>
        <w:p w14:paraId="227B91D8" w14:textId="63F2B741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5D753F"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3D0962" w14:paraId="1B2A6BA1" w14:textId="77777777" w:rsidTr="00F80118">
      <w:trPr>
        <w:trHeight w:val="217"/>
      </w:trPr>
      <w:tc>
        <w:tcPr>
          <w:tcW w:w="3156" w:type="dxa"/>
          <w:vMerge/>
          <w:vAlign w:val="center"/>
        </w:tcPr>
        <w:p w14:paraId="26F45DEA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7C3B0DA" w14:textId="4EF632DB" w:rsidR="003D0962" w:rsidRP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623-12/12u</w:t>
          </w:r>
        </w:p>
      </w:tc>
      <w:tc>
        <w:tcPr>
          <w:tcW w:w="3266" w:type="dxa"/>
          <w:gridSpan w:val="2"/>
        </w:tcPr>
        <w:p w14:paraId="796462AC" w14:textId="77777777" w:rsidR="003D0962" w:rsidRDefault="003D0962" w:rsidP="003D0962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3D0962" w14:paraId="13DB328A" w14:textId="77777777" w:rsidTr="00F80118">
      <w:trPr>
        <w:trHeight w:val="74"/>
      </w:trPr>
      <w:tc>
        <w:tcPr>
          <w:tcW w:w="3156" w:type="dxa"/>
          <w:vMerge/>
          <w:vAlign w:val="center"/>
        </w:tcPr>
        <w:p w14:paraId="456FBECD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6AF7AAF7" w14:textId="4EFCAF62" w:rsidR="003D0962" w:rsidRP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3D0962">
            <w:rPr>
              <w:rFonts w:ascii="Arial" w:hAnsi="Arial"/>
              <w:b/>
              <w:bCs/>
              <w:sz w:val="20"/>
              <w:szCs w:val="20"/>
            </w:rPr>
            <w:t>Lot</w:t>
          </w:r>
          <w:r>
            <w:rPr>
              <w:rFonts w:ascii="Arial" w:hAnsi="Arial"/>
              <w:b/>
              <w:bCs/>
              <w:sz w:val="20"/>
              <w:szCs w:val="20"/>
            </w:rPr>
            <w:t xml:space="preserve"> </w:t>
          </w:r>
          <w:r w:rsidR="00B11AEC">
            <w:rPr>
              <w:rFonts w:ascii="Arial" w:hAnsi="Arial"/>
              <w:b/>
              <w:bCs/>
              <w:sz w:val="20"/>
              <w:szCs w:val="20"/>
            </w:rPr>
            <w:t>1S</w:t>
          </w:r>
          <w:r>
            <w:rPr>
              <w:rFonts w:ascii="Arial" w:hAnsi="Arial"/>
              <w:b/>
              <w:bCs/>
              <w:sz w:val="20"/>
              <w:szCs w:val="20"/>
            </w:rPr>
            <w:t>3</w:t>
          </w:r>
        </w:p>
      </w:tc>
      <w:tc>
        <w:tcPr>
          <w:tcW w:w="3266" w:type="dxa"/>
          <w:gridSpan w:val="2"/>
          <w:vAlign w:val="center"/>
        </w:tcPr>
        <w:p w14:paraId="3A66C688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A9AC99B" w14:textId="41E0D024" w:rsidR="00835452" w:rsidRPr="003D0962" w:rsidRDefault="00835452" w:rsidP="003D0962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63D7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902B35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331562975">
    <w:abstractNumId w:val="4"/>
  </w:num>
  <w:num w:numId="2" w16cid:durableId="1109740609">
    <w:abstractNumId w:val="5"/>
  </w:num>
  <w:num w:numId="3" w16cid:durableId="2085296096">
    <w:abstractNumId w:val="3"/>
  </w:num>
  <w:num w:numId="4" w16cid:durableId="1497183593">
    <w:abstractNumId w:val="0"/>
  </w:num>
  <w:num w:numId="5" w16cid:durableId="279800249">
    <w:abstractNumId w:val="1"/>
  </w:num>
  <w:num w:numId="6" w16cid:durableId="1132289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UyMLS0NDA1NjNT0lEKTi0uzszPAykwrgUAl2pMEywAAAA="/>
  </w:docVars>
  <w:rsids>
    <w:rsidRoot w:val="001010A3"/>
    <w:rsid w:val="00001DAD"/>
    <w:rsid w:val="00003ADC"/>
    <w:rsid w:val="00011D5C"/>
    <w:rsid w:val="00012D10"/>
    <w:rsid w:val="0001313B"/>
    <w:rsid w:val="00017DC4"/>
    <w:rsid w:val="00020579"/>
    <w:rsid w:val="00020EA2"/>
    <w:rsid w:val="00024005"/>
    <w:rsid w:val="00024ADB"/>
    <w:rsid w:val="0003770A"/>
    <w:rsid w:val="000412E5"/>
    <w:rsid w:val="00043B2C"/>
    <w:rsid w:val="00043DCC"/>
    <w:rsid w:val="0005415B"/>
    <w:rsid w:val="0005501A"/>
    <w:rsid w:val="000552A3"/>
    <w:rsid w:val="00060484"/>
    <w:rsid w:val="00067C97"/>
    <w:rsid w:val="00072FF0"/>
    <w:rsid w:val="00073075"/>
    <w:rsid w:val="00073EB6"/>
    <w:rsid w:val="00076077"/>
    <w:rsid w:val="00076D91"/>
    <w:rsid w:val="0008455D"/>
    <w:rsid w:val="00085E00"/>
    <w:rsid w:val="0009679C"/>
    <w:rsid w:val="00097627"/>
    <w:rsid w:val="000A7217"/>
    <w:rsid w:val="000A7D05"/>
    <w:rsid w:val="000C7605"/>
    <w:rsid w:val="000D3E18"/>
    <w:rsid w:val="000D590A"/>
    <w:rsid w:val="000E2B25"/>
    <w:rsid w:val="000F1A4F"/>
    <w:rsid w:val="000F3C01"/>
    <w:rsid w:val="000F6F6F"/>
    <w:rsid w:val="001010A3"/>
    <w:rsid w:val="00111884"/>
    <w:rsid w:val="00114AE5"/>
    <w:rsid w:val="00121DB0"/>
    <w:rsid w:val="00125072"/>
    <w:rsid w:val="001269C6"/>
    <w:rsid w:val="00153748"/>
    <w:rsid w:val="001572CC"/>
    <w:rsid w:val="001579AA"/>
    <w:rsid w:val="00162A62"/>
    <w:rsid w:val="001630C8"/>
    <w:rsid w:val="00163684"/>
    <w:rsid w:val="00166620"/>
    <w:rsid w:val="00172075"/>
    <w:rsid w:val="0017279B"/>
    <w:rsid w:val="00181075"/>
    <w:rsid w:val="001856D9"/>
    <w:rsid w:val="00186849"/>
    <w:rsid w:val="0019307E"/>
    <w:rsid w:val="00197BB8"/>
    <w:rsid w:val="001A2D4D"/>
    <w:rsid w:val="001A54D0"/>
    <w:rsid w:val="001B0A47"/>
    <w:rsid w:val="001B140D"/>
    <w:rsid w:val="001C0083"/>
    <w:rsid w:val="001C41DC"/>
    <w:rsid w:val="001D2FA4"/>
    <w:rsid w:val="001D6FEE"/>
    <w:rsid w:val="001E006B"/>
    <w:rsid w:val="001F1BFE"/>
    <w:rsid w:val="001F27EA"/>
    <w:rsid w:val="001F3F6C"/>
    <w:rsid w:val="001F6847"/>
    <w:rsid w:val="00205BEB"/>
    <w:rsid w:val="00212CAB"/>
    <w:rsid w:val="002144EA"/>
    <w:rsid w:val="00214D0C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099E"/>
    <w:rsid w:val="00265C3E"/>
    <w:rsid w:val="002673DF"/>
    <w:rsid w:val="00272529"/>
    <w:rsid w:val="00272610"/>
    <w:rsid w:val="00273444"/>
    <w:rsid w:val="00277149"/>
    <w:rsid w:val="00280F08"/>
    <w:rsid w:val="0028341C"/>
    <w:rsid w:val="00292BC5"/>
    <w:rsid w:val="002A522E"/>
    <w:rsid w:val="002B6381"/>
    <w:rsid w:val="002C23CF"/>
    <w:rsid w:val="002C2939"/>
    <w:rsid w:val="002D707A"/>
    <w:rsid w:val="002D73C8"/>
    <w:rsid w:val="002E4C15"/>
    <w:rsid w:val="002E4D12"/>
    <w:rsid w:val="002E5772"/>
    <w:rsid w:val="002F3F1E"/>
    <w:rsid w:val="00302576"/>
    <w:rsid w:val="00304C3B"/>
    <w:rsid w:val="00310290"/>
    <w:rsid w:val="003201D4"/>
    <w:rsid w:val="00320C08"/>
    <w:rsid w:val="00324A12"/>
    <w:rsid w:val="00331CF6"/>
    <w:rsid w:val="00334A31"/>
    <w:rsid w:val="003367B4"/>
    <w:rsid w:val="00337E3A"/>
    <w:rsid w:val="00353DB7"/>
    <w:rsid w:val="00354386"/>
    <w:rsid w:val="00365D52"/>
    <w:rsid w:val="00366E5D"/>
    <w:rsid w:val="0036787E"/>
    <w:rsid w:val="00367914"/>
    <w:rsid w:val="00373E47"/>
    <w:rsid w:val="00375239"/>
    <w:rsid w:val="00376026"/>
    <w:rsid w:val="00382BE4"/>
    <w:rsid w:val="0038376A"/>
    <w:rsid w:val="00391CCF"/>
    <w:rsid w:val="00394340"/>
    <w:rsid w:val="003A203F"/>
    <w:rsid w:val="003B0695"/>
    <w:rsid w:val="003B0EF8"/>
    <w:rsid w:val="003B6C5B"/>
    <w:rsid w:val="003C0C51"/>
    <w:rsid w:val="003C2DDF"/>
    <w:rsid w:val="003C313B"/>
    <w:rsid w:val="003C60D3"/>
    <w:rsid w:val="003C721A"/>
    <w:rsid w:val="003D0837"/>
    <w:rsid w:val="003D0962"/>
    <w:rsid w:val="003D0DEE"/>
    <w:rsid w:val="003D6E23"/>
    <w:rsid w:val="003E274F"/>
    <w:rsid w:val="003E2ED4"/>
    <w:rsid w:val="003F2D05"/>
    <w:rsid w:val="003F73C4"/>
    <w:rsid w:val="00402C50"/>
    <w:rsid w:val="00420ED7"/>
    <w:rsid w:val="00427CB1"/>
    <w:rsid w:val="00433D62"/>
    <w:rsid w:val="00440FFA"/>
    <w:rsid w:val="00450478"/>
    <w:rsid w:val="00454C34"/>
    <w:rsid w:val="004637DE"/>
    <w:rsid w:val="00470579"/>
    <w:rsid w:val="00471F00"/>
    <w:rsid w:val="00481119"/>
    <w:rsid w:val="00482EBE"/>
    <w:rsid w:val="00486CFF"/>
    <w:rsid w:val="00493D14"/>
    <w:rsid w:val="004B28F2"/>
    <w:rsid w:val="004C72AD"/>
    <w:rsid w:val="004D397A"/>
    <w:rsid w:val="004D46E1"/>
    <w:rsid w:val="004E12DA"/>
    <w:rsid w:val="004E1E7A"/>
    <w:rsid w:val="004F3A3A"/>
    <w:rsid w:val="004F5DC6"/>
    <w:rsid w:val="00503481"/>
    <w:rsid w:val="00511D00"/>
    <w:rsid w:val="00512069"/>
    <w:rsid w:val="00513405"/>
    <w:rsid w:val="005230F2"/>
    <w:rsid w:val="00525CD5"/>
    <w:rsid w:val="00526F42"/>
    <w:rsid w:val="00532C20"/>
    <w:rsid w:val="0054530D"/>
    <w:rsid w:val="0055075C"/>
    <w:rsid w:val="00553274"/>
    <w:rsid w:val="00553F26"/>
    <w:rsid w:val="0055676E"/>
    <w:rsid w:val="0056023E"/>
    <w:rsid w:val="005631E7"/>
    <w:rsid w:val="005658AC"/>
    <w:rsid w:val="00567F91"/>
    <w:rsid w:val="00571E25"/>
    <w:rsid w:val="0057732A"/>
    <w:rsid w:val="00583519"/>
    <w:rsid w:val="0059269D"/>
    <w:rsid w:val="005927B5"/>
    <w:rsid w:val="005A578E"/>
    <w:rsid w:val="005B1B96"/>
    <w:rsid w:val="005C3203"/>
    <w:rsid w:val="005C6D9C"/>
    <w:rsid w:val="005C7EB4"/>
    <w:rsid w:val="005D1A1B"/>
    <w:rsid w:val="005D387E"/>
    <w:rsid w:val="005D753F"/>
    <w:rsid w:val="005E3807"/>
    <w:rsid w:val="005E5E01"/>
    <w:rsid w:val="005F0C5C"/>
    <w:rsid w:val="005F150D"/>
    <w:rsid w:val="005F2147"/>
    <w:rsid w:val="005F5ED9"/>
    <w:rsid w:val="0060308E"/>
    <w:rsid w:val="00607B65"/>
    <w:rsid w:val="006132E4"/>
    <w:rsid w:val="006223A5"/>
    <w:rsid w:val="00622C7A"/>
    <w:rsid w:val="006363C8"/>
    <w:rsid w:val="00647868"/>
    <w:rsid w:val="006479D6"/>
    <w:rsid w:val="006500B9"/>
    <w:rsid w:val="006606C3"/>
    <w:rsid w:val="00665484"/>
    <w:rsid w:val="006661C0"/>
    <w:rsid w:val="00667291"/>
    <w:rsid w:val="006837BF"/>
    <w:rsid w:val="0068440A"/>
    <w:rsid w:val="006844A8"/>
    <w:rsid w:val="00686988"/>
    <w:rsid w:val="00692F6C"/>
    <w:rsid w:val="006A0A37"/>
    <w:rsid w:val="006A2F3F"/>
    <w:rsid w:val="006A75AC"/>
    <w:rsid w:val="006B0D0E"/>
    <w:rsid w:val="006B124F"/>
    <w:rsid w:val="006B21C8"/>
    <w:rsid w:val="006B3E1A"/>
    <w:rsid w:val="006B6103"/>
    <w:rsid w:val="006B64A4"/>
    <w:rsid w:val="006B6E3F"/>
    <w:rsid w:val="006C1352"/>
    <w:rsid w:val="006C4083"/>
    <w:rsid w:val="006C5A92"/>
    <w:rsid w:val="006C751F"/>
    <w:rsid w:val="006D00E1"/>
    <w:rsid w:val="006D0854"/>
    <w:rsid w:val="006D4350"/>
    <w:rsid w:val="006D6F17"/>
    <w:rsid w:val="006E33AB"/>
    <w:rsid w:val="006E37B6"/>
    <w:rsid w:val="006E48EF"/>
    <w:rsid w:val="006E7A32"/>
    <w:rsid w:val="006F139A"/>
    <w:rsid w:val="006F3D45"/>
    <w:rsid w:val="006F5A8D"/>
    <w:rsid w:val="006F7292"/>
    <w:rsid w:val="00700747"/>
    <w:rsid w:val="00703B29"/>
    <w:rsid w:val="00705C65"/>
    <w:rsid w:val="00724582"/>
    <w:rsid w:val="00733000"/>
    <w:rsid w:val="00734CF1"/>
    <w:rsid w:val="00735572"/>
    <w:rsid w:val="00740729"/>
    <w:rsid w:val="0075152E"/>
    <w:rsid w:val="00752213"/>
    <w:rsid w:val="0075310A"/>
    <w:rsid w:val="0075468C"/>
    <w:rsid w:val="00757219"/>
    <w:rsid w:val="00764C67"/>
    <w:rsid w:val="007713C6"/>
    <w:rsid w:val="00772D0A"/>
    <w:rsid w:val="00785012"/>
    <w:rsid w:val="00785DE7"/>
    <w:rsid w:val="00787C32"/>
    <w:rsid w:val="00790970"/>
    <w:rsid w:val="0079135B"/>
    <w:rsid w:val="00796E2D"/>
    <w:rsid w:val="007A1CE6"/>
    <w:rsid w:val="007C0077"/>
    <w:rsid w:val="007D3A51"/>
    <w:rsid w:val="007D7C7A"/>
    <w:rsid w:val="007E1B01"/>
    <w:rsid w:val="007E365B"/>
    <w:rsid w:val="007E7A46"/>
    <w:rsid w:val="007F03B4"/>
    <w:rsid w:val="007F467D"/>
    <w:rsid w:val="007F6765"/>
    <w:rsid w:val="00800303"/>
    <w:rsid w:val="00807D63"/>
    <w:rsid w:val="008111DA"/>
    <w:rsid w:val="00811EBA"/>
    <w:rsid w:val="008125DF"/>
    <w:rsid w:val="0081448E"/>
    <w:rsid w:val="00814ED3"/>
    <w:rsid w:val="008213FC"/>
    <w:rsid w:val="00833B6D"/>
    <w:rsid w:val="00835452"/>
    <w:rsid w:val="008373C8"/>
    <w:rsid w:val="008415D6"/>
    <w:rsid w:val="00861DEE"/>
    <w:rsid w:val="008650CB"/>
    <w:rsid w:val="00872633"/>
    <w:rsid w:val="0088058D"/>
    <w:rsid w:val="00881F7F"/>
    <w:rsid w:val="00882DF3"/>
    <w:rsid w:val="008872EB"/>
    <w:rsid w:val="00891CFF"/>
    <w:rsid w:val="0089547A"/>
    <w:rsid w:val="00897064"/>
    <w:rsid w:val="008A0CC7"/>
    <w:rsid w:val="008B674C"/>
    <w:rsid w:val="008C3A0F"/>
    <w:rsid w:val="008D4624"/>
    <w:rsid w:val="008D4D29"/>
    <w:rsid w:val="008E11C2"/>
    <w:rsid w:val="008E792C"/>
    <w:rsid w:val="008F055B"/>
    <w:rsid w:val="008F068B"/>
    <w:rsid w:val="008F15CE"/>
    <w:rsid w:val="009063DE"/>
    <w:rsid w:val="00914A28"/>
    <w:rsid w:val="0091530B"/>
    <w:rsid w:val="00915467"/>
    <w:rsid w:val="009175A2"/>
    <w:rsid w:val="00920DB9"/>
    <w:rsid w:val="0092654E"/>
    <w:rsid w:val="00926E18"/>
    <w:rsid w:val="00933390"/>
    <w:rsid w:val="00940097"/>
    <w:rsid w:val="009456AE"/>
    <w:rsid w:val="009500E2"/>
    <w:rsid w:val="00964437"/>
    <w:rsid w:val="00965212"/>
    <w:rsid w:val="00965933"/>
    <w:rsid w:val="00971D2A"/>
    <w:rsid w:val="0097335F"/>
    <w:rsid w:val="009750B7"/>
    <w:rsid w:val="00975439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2C40"/>
    <w:rsid w:val="009C4785"/>
    <w:rsid w:val="009D1F41"/>
    <w:rsid w:val="009D4834"/>
    <w:rsid w:val="009E1C42"/>
    <w:rsid w:val="009E5A87"/>
    <w:rsid w:val="009E6698"/>
    <w:rsid w:val="009F00DE"/>
    <w:rsid w:val="00A00FC4"/>
    <w:rsid w:val="00A046AF"/>
    <w:rsid w:val="00A06E76"/>
    <w:rsid w:val="00A214BE"/>
    <w:rsid w:val="00A25F6F"/>
    <w:rsid w:val="00A27C52"/>
    <w:rsid w:val="00A35FD7"/>
    <w:rsid w:val="00A4288E"/>
    <w:rsid w:val="00A4343D"/>
    <w:rsid w:val="00A44459"/>
    <w:rsid w:val="00A46239"/>
    <w:rsid w:val="00A50614"/>
    <w:rsid w:val="00A51A7C"/>
    <w:rsid w:val="00A53FBB"/>
    <w:rsid w:val="00A661C5"/>
    <w:rsid w:val="00A715E1"/>
    <w:rsid w:val="00A71CBC"/>
    <w:rsid w:val="00A7677C"/>
    <w:rsid w:val="00A774BA"/>
    <w:rsid w:val="00A812C9"/>
    <w:rsid w:val="00A81FB6"/>
    <w:rsid w:val="00A82AFF"/>
    <w:rsid w:val="00A83CEC"/>
    <w:rsid w:val="00A84A4D"/>
    <w:rsid w:val="00A905BF"/>
    <w:rsid w:val="00A916D7"/>
    <w:rsid w:val="00A93EF0"/>
    <w:rsid w:val="00A95848"/>
    <w:rsid w:val="00A95B2E"/>
    <w:rsid w:val="00AA01BA"/>
    <w:rsid w:val="00AA240A"/>
    <w:rsid w:val="00AA5B59"/>
    <w:rsid w:val="00AB2381"/>
    <w:rsid w:val="00AB5CFB"/>
    <w:rsid w:val="00AB74F5"/>
    <w:rsid w:val="00AB7A7C"/>
    <w:rsid w:val="00AC706B"/>
    <w:rsid w:val="00AC710F"/>
    <w:rsid w:val="00AD1AE6"/>
    <w:rsid w:val="00AD51C7"/>
    <w:rsid w:val="00AE03FF"/>
    <w:rsid w:val="00AE11DC"/>
    <w:rsid w:val="00AE3C98"/>
    <w:rsid w:val="00AF0CB9"/>
    <w:rsid w:val="00AF0FF6"/>
    <w:rsid w:val="00AF1C2B"/>
    <w:rsid w:val="00B01989"/>
    <w:rsid w:val="00B02ACB"/>
    <w:rsid w:val="00B050F0"/>
    <w:rsid w:val="00B065C6"/>
    <w:rsid w:val="00B075AE"/>
    <w:rsid w:val="00B11130"/>
    <w:rsid w:val="00B11AEC"/>
    <w:rsid w:val="00B152A8"/>
    <w:rsid w:val="00B16236"/>
    <w:rsid w:val="00B2011C"/>
    <w:rsid w:val="00B2771C"/>
    <w:rsid w:val="00B306EB"/>
    <w:rsid w:val="00B40077"/>
    <w:rsid w:val="00B41438"/>
    <w:rsid w:val="00B45264"/>
    <w:rsid w:val="00B469F0"/>
    <w:rsid w:val="00B51529"/>
    <w:rsid w:val="00B52EEB"/>
    <w:rsid w:val="00B553BC"/>
    <w:rsid w:val="00B57E1C"/>
    <w:rsid w:val="00B61550"/>
    <w:rsid w:val="00B62186"/>
    <w:rsid w:val="00B71450"/>
    <w:rsid w:val="00B82B42"/>
    <w:rsid w:val="00B91F6C"/>
    <w:rsid w:val="00B91F6E"/>
    <w:rsid w:val="00B94A46"/>
    <w:rsid w:val="00B968FB"/>
    <w:rsid w:val="00BA0EA1"/>
    <w:rsid w:val="00BA27B2"/>
    <w:rsid w:val="00BA3B02"/>
    <w:rsid w:val="00BB6181"/>
    <w:rsid w:val="00BB6999"/>
    <w:rsid w:val="00BC05BC"/>
    <w:rsid w:val="00BC41B2"/>
    <w:rsid w:val="00BC7505"/>
    <w:rsid w:val="00BC7A1F"/>
    <w:rsid w:val="00BD04A7"/>
    <w:rsid w:val="00BD4AD1"/>
    <w:rsid w:val="00BD5505"/>
    <w:rsid w:val="00BE61F6"/>
    <w:rsid w:val="00BE77E4"/>
    <w:rsid w:val="00BF23B1"/>
    <w:rsid w:val="00BF3312"/>
    <w:rsid w:val="00C12E98"/>
    <w:rsid w:val="00C14E4C"/>
    <w:rsid w:val="00C17711"/>
    <w:rsid w:val="00C20306"/>
    <w:rsid w:val="00C2275E"/>
    <w:rsid w:val="00C25D34"/>
    <w:rsid w:val="00C300C5"/>
    <w:rsid w:val="00C3116E"/>
    <w:rsid w:val="00C36FAC"/>
    <w:rsid w:val="00C3766D"/>
    <w:rsid w:val="00C42001"/>
    <w:rsid w:val="00C4480F"/>
    <w:rsid w:val="00C46768"/>
    <w:rsid w:val="00C5100D"/>
    <w:rsid w:val="00C61075"/>
    <w:rsid w:val="00C61F7B"/>
    <w:rsid w:val="00C63073"/>
    <w:rsid w:val="00C64819"/>
    <w:rsid w:val="00C64B25"/>
    <w:rsid w:val="00C66DF6"/>
    <w:rsid w:val="00C7247F"/>
    <w:rsid w:val="00C76A11"/>
    <w:rsid w:val="00C7702D"/>
    <w:rsid w:val="00C808C5"/>
    <w:rsid w:val="00C83544"/>
    <w:rsid w:val="00C90D9A"/>
    <w:rsid w:val="00C92A07"/>
    <w:rsid w:val="00C92C07"/>
    <w:rsid w:val="00C96752"/>
    <w:rsid w:val="00CB37C0"/>
    <w:rsid w:val="00CB52AF"/>
    <w:rsid w:val="00CB7E86"/>
    <w:rsid w:val="00CC1A52"/>
    <w:rsid w:val="00CC5B92"/>
    <w:rsid w:val="00CD08AB"/>
    <w:rsid w:val="00CD0DD9"/>
    <w:rsid w:val="00CD3A3A"/>
    <w:rsid w:val="00CD4C77"/>
    <w:rsid w:val="00CD5F2A"/>
    <w:rsid w:val="00CD74E7"/>
    <w:rsid w:val="00CD7A67"/>
    <w:rsid w:val="00CE0D67"/>
    <w:rsid w:val="00CE2D00"/>
    <w:rsid w:val="00CE2EEE"/>
    <w:rsid w:val="00CE38D7"/>
    <w:rsid w:val="00CF5DDA"/>
    <w:rsid w:val="00D02421"/>
    <w:rsid w:val="00D0558E"/>
    <w:rsid w:val="00D06B65"/>
    <w:rsid w:val="00D15949"/>
    <w:rsid w:val="00D2686C"/>
    <w:rsid w:val="00D379A2"/>
    <w:rsid w:val="00D44288"/>
    <w:rsid w:val="00D447E1"/>
    <w:rsid w:val="00D463FE"/>
    <w:rsid w:val="00D55083"/>
    <w:rsid w:val="00D555CC"/>
    <w:rsid w:val="00D6181A"/>
    <w:rsid w:val="00D62DF8"/>
    <w:rsid w:val="00D63D50"/>
    <w:rsid w:val="00D81F49"/>
    <w:rsid w:val="00D87A0B"/>
    <w:rsid w:val="00DA0250"/>
    <w:rsid w:val="00DA7F6E"/>
    <w:rsid w:val="00DB4009"/>
    <w:rsid w:val="00DB4CD8"/>
    <w:rsid w:val="00DB7223"/>
    <w:rsid w:val="00DC0CF7"/>
    <w:rsid w:val="00DC16B2"/>
    <w:rsid w:val="00DC5A58"/>
    <w:rsid w:val="00DC7602"/>
    <w:rsid w:val="00DD2164"/>
    <w:rsid w:val="00DD2F69"/>
    <w:rsid w:val="00DD3519"/>
    <w:rsid w:val="00DD4431"/>
    <w:rsid w:val="00DD70AD"/>
    <w:rsid w:val="00DD7E85"/>
    <w:rsid w:val="00DE06E6"/>
    <w:rsid w:val="00DE323B"/>
    <w:rsid w:val="00DE62FC"/>
    <w:rsid w:val="00DE7DE3"/>
    <w:rsid w:val="00DF50EE"/>
    <w:rsid w:val="00DF69DE"/>
    <w:rsid w:val="00E04950"/>
    <w:rsid w:val="00E05DEF"/>
    <w:rsid w:val="00E0685C"/>
    <w:rsid w:val="00E1417A"/>
    <w:rsid w:val="00E15875"/>
    <w:rsid w:val="00E17A54"/>
    <w:rsid w:val="00E26250"/>
    <w:rsid w:val="00E26931"/>
    <w:rsid w:val="00E307D0"/>
    <w:rsid w:val="00E36348"/>
    <w:rsid w:val="00E36B42"/>
    <w:rsid w:val="00E3713B"/>
    <w:rsid w:val="00E4215E"/>
    <w:rsid w:val="00E44966"/>
    <w:rsid w:val="00E44F7D"/>
    <w:rsid w:val="00E51B64"/>
    <w:rsid w:val="00E556A8"/>
    <w:rsid w:val="00E75C5A"/>
    <w:rsid w:val="00E76C81"/>
    <w:rsid w:val="00E77B02"/>
    <w:rsid w:val="00E8082F"/>
    <w:rsid w:val="00E81BA5"/>
    <w:rsid w:val="00E84D6E"/>
    <w:rsid w:val="00E8774F"/>
    <w:rsid w:val="00E94CA6"/>
    <w:rsid w:val="00E97822"/>
    <w:rsid w:val="00EB1551"/>
    <w:rsid w:val="00EB636F"/>
    <w:rsid w:val="00EC2AA2"/>
    <w:rsid w:val="00EC742E"/>
    <w:rsid w:val="00ED24B9"/>
    <w:rsid w:val="00ED2689"/>
    <w:rsid w:val="00ED2851"/>
    <w:rsid w:val="00EE4C0F"/>
    <w:rsid w:val="00EE637A"/>
    <w:rsid w:val="00EE7B4E"/>
    <w:rsid w:val="00EF2947"/>
    <w:rsid w:val="00EF7511"/>
    <w:rsid w:val="00F07082"/>
    <w:rsid w:val="00F157DD"/>
    <w:rsid w:val="00F16615"/>
    <w:rsid w:val="00F21DB6"/>
    <w:rsid w:val="00F24527"/>
    <w:rsid w:val="00F26E49"/>
    <w:rsid w:val="00F33240"/>
    <w:rsid w:val="00F33E5E"/>
    <w:rsid w:val="00F37A1C"/>
    <w:rsid w:val="00F50B8D"/>
    <w:rsid w:val="00F5280B"/>
    <w:rsid w:val="00F5701C"/>
    <w:rsid w:val="00F57236"/>
    <w:rsid w:val="00F62E5D"/>
    <w:rsid w:val="00F63E15"/>
    <w:rsid w:val="00F66008"/>
    <w:rsid w:val="00F70EE0"/>
    <w:rsid w:val="00F72135"/>
    <w:rsid w:val="00F740D3"/>
    <w:rsid w:val="00F75A95"/>
    <w:rsid w:val="00F76880"/>
    <w:rsid w:val="00F867C3"/>
    <w:rsid w:val="00F94A22"/>
    <w:rsid w:val="00F95126"/>
    <w:rsid w:val="00FA03CE"/>
    <w:rsid w:val="00FA2A88"/>
    <w:rsid w:val="00FA70C6"/>
    <w:rsid w:val="00FB46C6"/>
    <w:rsid w:val="00FB5D47"/>
    <w:rsid w:val="00FB69BE"/>
    <w:rsid w:val="00FB6E97"/>
    <w:rsid w:val="00FB6EAC"/>
    <w:rsid w:val="00FC7AF4"/>
    <w:rsid w:val="00FD23D7"/>
    <w:rsid w:val="00FD3AE8"/>
    <w:rsid w:val="00FD6E5F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7D693873"/>
  <w15:chartTrackingRefBased/>
  <w15:docId w15:val="{AD9E8AA2-618F-4ED5-9B86-2E9F43FF9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aliases w:val="Justerat,Höger:  -0 cm"/>
    <w:basedOn w:val="Normal"/>
    <w:rsid w:val="009D4834"/>
    <w:pPr>
      <w:tabs>
        <w:tab w:val="left" w:pos="0"/>
        <w:tab w:val="center" w:pos="2280"/>
        <w:tab w:val="center" w:pos="3120"/>
        <w:tab w:val="center" w:pos="3960"/>
        <w:tab w:val="center" w:pos="4800"/>
        <w:tab w:val="center" w:pos="5640"/>
        <w:tab w:val="center" w:pos="6480"/>
        <w:tab w:val="center" w:pos="7320"/>
        <w:tab w:val="center" w:pos="8160"/>
        <w:tab w:val="center" w:pos="9000"/>
        <w:tab w:val="center" w:pos="9840"/>
        <w:tab w:val="center" w:pos="10680"/>
        <w:tab w:val="center" w:pos="11520"/>
        <w:tab w:val="center" w:pos="12360"/>
        <w:tab w:val="center" w:pos="13200"/>
        <w:tab w:val="center" w:pos="14256"/>
        <w:tab w:val="left" w:pos="14400"/>
      </w:tabs>
      <w:suppressAutoHyphens/>
      <w:ind w:right="-1"/>
      <w:jc w:val="both"/>
    </w:pPr>
    <w:rPr>
      <w:rFonts w:ascii="Arial" w:hAnsi="Arial" w:cs="Arial"/>
      <w:sz w:val="20"/>
      <w:szCs w:val="20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E26250"/>
    <w:pPr>
      <w:keepNext/>
      <w:spacing w:after="0"/>
      <w:ind w:left="-567" w:firstLine="141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paragraph" w:customStyle="1" w:styleId="PItext">
    <w:name w:val="PI text"/>
    <w:basedOn w:val="PIfotnoter"/>
    <w:link w:val="PItextChar"/>
    <w:autoRedefine/>
    <w:qFormat/>
    <w:rsid w:val="00E26250"/>
    <w:rPr>
      <w:b w:val="0"/>
      <w:color w:val="0D0D0D" w:themeColor="text1" w:themeTint="F2"/>
    </w:rPr>
  </w:style>
  <w:style w:type="character" w:customStyle="1" w:styleId="PIfotnoterChar">
    <w:name w:val="PI fotnoter Char"/>
    <w:basedOn w:val="Standardstycketeckensnitt"/>
    <w:link w:val="PIfotnoter"/>
    <w:rsid w:val="00E26250"/>
    <w:rPr>
      <w:rFonts w:ascii="Arial" w:hAnsi="Arial"/>
      <w:b/>
      <w:iCs/>
      <w:noProof/>
      <w:szCs w:val="18"/>
      <w:vertAlign w:val="superscript"/>
      <w:lang w:val="en-GB"/>
    </w:rPr>
  </w:style>
  <w:style w:type="character" w:customStyle="1" w:styleId="PItextChar">
    <w:name w:val="PI text Char"/>
    <w:basedOn w:val="PIfotnoterChar"/>
    <w:link w:val="PItext"/>
    <w:rsid w:val="00E26250"/>
    <w:rPr>
      <w:rFonts w:ascii="Arial" w:hAnsi="Arial"/>
      <w:b w:val="0"/>
      <w:iCs/>
      <w:noProof/>
      <w:color w:val="0D0D0D" w:themeColor="text1" w:themeTint="F2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E26250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fotnot">
    <w:name w:val="PI fotnot"/>
    <w:basedOn w:val="Beskrivning"/>
    <w:link w:val="PIfotnotChar"/>
    <w:qFormat/>
    <w:rsid w:val="00C83544"/>
    <w:rPr>
      <w:rFonts w:ascii="Arial" w:hAnsi="Arial" w:cs="Arial"/>
      <w:b/>
      <w:color w:val="000000" w:themeColor="text1"/>
      <w:spacing w:val="-2"/>
      <w:vertAlign w:val="superscript"/>
      <w:lang w:eastAsia="sv-SE"/>
    </w:rPr>
  </w:style>
  <w:style w:type="character" w:customStyle="1" w:styleId="PIfotnotChar">
    <w:name w:val="PI fotnot Char"/>
    <w:basedOn w:val="Standardstycketeckensnitt"/>
    <w:link w:val="PIfotnot"/>
    <w:rsid w:val="00C83544"/>
    <w:rPr>
      <w:rFonts w:ascii="Arial" w:hAnsi="Arial" w:cs="Arial"/>
      <w:b/>
      <w:i/>
      <w:iCs/>
      <w:color w:val="000000" w:themeColor="text1"/>
      <w:spacing w:val="-2"/>
      <w:sz w:val="18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3D0962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3D09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D91F90-4CD2-4FD2-82AA-47E789567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4</Pages>
  <Words>966</Words>
  <Characters>6780</Characters>
  <Application>Microsoft Office Word</Application>
  <DocSecurity>0</DocSecurity>
  <Lines>56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73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16</cp:revision>
  <cp:lastPrinted>2022-10-10T10:49:00Z</cp:lastPrinted>
  <dcterms:created xsi:type="dcterms:W3CDTF">2023-06-07T13:31:00Z</dcterms:created>
  <dcterms:modified xsi:type="dcterms:W3CDTF">2023-06-15T06:01:00Z</dcterms:modified>
</cp:coreProperties>
</file>